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D40DA" w14:textId="6131480B" w:rsidR="009C7A03" w:rsidRPr="00C573B2" w:rsidRDefault="00576F68">
      <w:pPr>
        <w:wordWrap w:val="0"/>
        <w:jc w:val="left"/>
        <w:rPr>
          <w:rFonts w:ascii="Times New Roman" w:hAnsi="Times New Roman"/>
          <w:szCs w:val="21"/>
        </w:rPr>
      </w:pPr>
      <w:r w:rsidRPr="00C573B2">
        <w:rPr>
          <w:rFonts w:ascii="Times New Roman" w:hAnsi="Times New Roman"/>
          <w:b/>
          <w:bCs/>
          <w:sz w:val="22"/>
        </w:rPr>
        <w:t xml:space="preserve">Table S1. </w:t>
      </w:r>
      <w:r w:rsidRPr="00C573B2">
        <w:rPr>
          <w:rFonts w:ascii="Times New Roman" w:hAnsi="Times New Roman"/>
          <w:sz w:val="22"/>
        </w:rPr>
        <w:t>The primer sequences of selected genes</w:t>
      </w:r>
    </w:p>
    <w:p w14:paraId="702DC7CE" w14:textId="4902C7DE" w:rsidR="009C7A03" w:rsidRPr="00C573B2" w:rsidRDefault="00DE0C1C">
      <w:pPr>
        <w:spacing w:line="360" w:lineRule="auto"/>
        <w:jc w:val="left"/>
        <w:rPr>
          <w:rFonts w:ascii="Times New Roman" w:hAnsi="Times New Roman"/>
          <w:b/>
          <w:bCs/>
          <w:sz w:val="22"/>
        </w:rPr>
      </w:pPr>
      <w:r w:rsidRPr="00C573B2">
        <w:rPr>
          <w:rFonts w:ascii="Times New Roman" w:hAnsi="Times New Roman"/>
          <w:szCs w:val="21"/>
          <w:vertAlign w:val="superscript"/>
        </w:rPr>
        <w:t>a</w:t>
      </w:r>
      <w:r w:rsidRPr="00C573B2">
        <w:rPr>
          <w:rFonts w:ascii="Times New Roman" w:hAnsi="Times New Roman"/>
          <w:szCs w:val="21"/>
        </w:rPr>
        <w:t>F: forward primer, R: reverse primer.</w:t>
      </w:r>
    </w:p>
    <w:tbl>
      <w:tblPr>
        <w:tblStyle w:val="TableGrid"/>
        <w:tblpPr w:leftFromText="180" w:rightFromText="180" w:vertAnchor="text" w:horzAnchor="page" w:tblpX="841" w:tblpY="-297"/>
        <w:tblOverlap w:val="never"/>
        <w:tblW w:w="6447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46"/>
        <w:gridCol w:w="3080"/>
        <w:gridCol w:w="1236"/>
        <w:gridCol w:w="1268"/>
        <w:gridCol w:w="2686"/>
        <w:gridCol w:w="1294"/>
      </w:tblGrid>
      <w:tr w:rsidR="00A7332F" w:rsidRPr="00C573B2" w14:paraId="44A96AB4" w14:textId="77777777">
        <w:trPr>
          <w:trHeight w:val="494"/>
        </w:trPr>
        <w:tc>
          <w:tcPr>
            <w:tcW w:w="5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571728" w14:textId="77777777" w:rsidR="009C7A03" w:rsidRPr="00C573B2" w:rsidRDefault="00576F6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C573B2">
              <w:rPr>
                <w:rFonts w:ascii="Times New Roman" w:hAnsi="Times New Roman"/>
                <w:b/>
                <w:bCs/>
                <w:sz w:val="18"/>
                <w:szCs w:val="18"/>
              </w:rPr>
              <w:t>Primera</w:t>
            </w:r>
          </w:p>
        </w:tc>
        <w:tc>
          <w:tcPr>
            <w:tcW w:w="14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32033F8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C573B2">
              <w:rPr>
                <w:rFonts w:ascii="Times New Roman" w:hAnsi="Times New Roman"/>
                <w:b/>
                <w:bCs/>
                <w:sz w:val="18"/>
                <w:szCs w:val="18"/>
              </w:rPr>
              <w:t>Sequence (5</w:t>
            </w:r>
            <w:r w:rsidRPr="00C573B2">
              <w:rPr>
                <w:rFonts w:ascii="Times New Roman" w:hAnsi="Times New Roman"/>
                <w:b/>
                <w:bCs/>
                <w:sz w:val="18"/>
                <w:szCs w:val="18"/>
              </w:rPr>
              <w:t>，</w:t>
            </w:r>
            <w:r w:rsidRPr="00C573B2">
              <w:rPr>
                <w:rFonts w:ascii="Times New Roman" w:hAnsi="Times New Roman"/>
                <w:b/>
                <w:bCs/>
                <w:sz w:val="18"/>
                <w:szCs w:val="18"/>
              </w:rPr>
              <w:t>-3</w:t>
            </w:r>
            <w:r w:rsidRPr="00C573B2">
              <w:rPr>
                <w:rFonts w:ascii="Times New Roman" w:hAnsi="Times New Roman"/>
                <w:b/>
                <w:bCs/>
                <w:sz w:val="18"/>
                <w:szCs w:val="18"/>
              </w:rPr>
              <w:t>，</w:t>
            </w:r>
            <w:r w:rsidRPr="00C573B2">
              <w:rPr>
                <w:rFonts w:ascii="Times New Roman" w:hAnsi="Times New Roman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57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5769427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C573B2">
              <w:rPr>
                <w:rFonts w:ascii="Times New Roman" w:hAnsi="Times New Roman"/>
                <w:b/>
                <w:bCs/>
                <w:sz w:val="18"/>
                <w:szCs w:val="18"/>
              </w:rPr>
              <w:t>Length(bp)</w:t>
            </w:r>
          </w:p>
        </w:tc>
        <w:tc>
          <w:tcPr>
            <w:tcW w:w="59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11E5498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C573B2">
              <w:rPr>
                <w:rFonts w:ascii="Times New Roman" w:hAnsi="Times New Roman"/>
                <w:b/>
                <w:bCs/>
                <w:sz w:val="18"/>
                <w:szCs w:val="18"/>
              </w:rPr>
              <w:t>Primera</w:t>
            </w:r>
          </w:p>
        </w:tc>
        <w:tc>
          <w:tcPr>
            <w:tcW w:w="125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39FF615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C573B2">
              <w:rPr>
                <w:rFonts w:ascii="Times New Roman" w:hAnsi="Times New Roman"/>
                <w:b/>
                <w:bCs/>
                <w:sz w:val="18"/>
                <w:szCs w:val="18"/>
              </w:rPr>
              <w:t>Sequence (5</w:t>
            </w:r>
            <w:r w:rsidRPr="00C573B2">
              <w:rPr>
                <w:rFonts w:ascii="Times New Roman" w:hAnsi="Times New Roman"/>
                <w:b/>
                <w:bCs/>
                <w:sz w:val="18"/>
                <w:szCs w:val="18"/>
              </w:rPr>
              <w:t>，</w:t>
            </w:r>
            <w:r w:rsidRPr="00C573B2">
              <w:rPr>
                <w:rFonts w:ascii="Times New Roman" w:hAnsi="Times New Roman"/>
                <w:b/>
                <w:bCs/>
                <w:sz w:val="18"/>
                <w:szCs w:val="18"/>
              </w:rPr>
              <w:t>-3</w:t>
            </w:r>
            <w:r w:rsidRPr="00C573B2">
              <w:rPr>
                <w:rFonts w:ascii="Times New Roman" w:hAnsi="Times New Roman"/>
                <w:b/>
                <w:bCs/>
                <w:sz w:val="18"/>
                <w:szCs w:val="18"/>
              </w:rPr>
              <w:t>，</w:t>
            </w:r>
            <w:r w:rsidRPr="00C573B2">
              <w:rPr>
                <w:rFonts w:ascii="Times New Roman" w:hAnsi="Times New Roman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60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B03336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C573B2">
              <w:rPr>
                <w:rFonts w:ascii="Times New Roman" w:hAnsi="Times New Roman"/>
                <w:b/>
                <w:bCs/>
                <w:sz w:val="18"/>
                <w:szCs w:val="18"/>
              </w:rPr>
              <w:t>Length(bp)</w:t>
            </w:r>
          </w:p>
        </w:tc>
      </w:tr>
      <w:tr w:rsidR="00A7332F" w:rsidRPr="00C573B2" w14:paraId="18AE3282" w14:textId="77777777">
        <w:trPr>
          <w:trHeight w:val="456"/>
        </w:trPr>
        <w:tc>
          <w:tcPr>
            <w:tcW w:w="535" w:type="pct"/>
            <w:tcBorders>
              <w:top w:val="single" w:sz="12" w:space="0" w:color="auto"/>
              <w:bottom w:val="nil"/>
              <w:right w:val="nil"/>
            </w:tcBorders>
            <w:vAlign w:val="center"/>
          </w:tcPr>
          <w:p w14:paraId="326F4BE7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</w:pP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bla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vertAlign w:val="subscript"/>
                <w:lang w:bidi="ar"/>
              </w:rPr>
              <w:t>KPC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-F</w:t>
            </w:r>
          </w:p>
          <w:p w14:paraId="72BFAA3E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</w:pP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bla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vertAlign w:val="subscript"/>
                <w:lang w:bidi="ar"/>
              </w:rPr>
              <w:t>KPC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-R</w:t>
            </w:r>
          </w:p>
        </w:tc>
        <w:tc>
          <w:tcPr>
            <w:tcW w:w="1438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DF2F7BF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CGTCTAGTTCTGCTGTCTTG</w:t>
            </w:r>
          </w:p>
          <w:p w14:paraId="2D173188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CTTGTCATCCTTGTTAGGCG</w:t>
            </w:r>
          </w:p>
        </w:tc>
        <w:tc>
          <w:tcPr>
            <w:tcW w:w="577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DD3EB65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798</w:t>
            </w:r>
          </w:p>
        </w:tc>
        <w:tc>
          <w:tcPr>
            <w:tcW w:w="592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5FA7C59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aerobactin-F</w:t>
            </w:r>
          </w:p>
          <w:p w14:paraId="25814983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aerobactin-R</w:t>
            </w:r>
          </w:p>
        </w:tc>
        <w:tc>
          <w:tcPr>
            <w:tcW w:w="1254" w:type="pct"/>
            <w:tcBorders>
              <w:top w:val="single" w:sz="12" w:space="0" w:color="auto"/>
              <w:left w:val="nil"/>
              <w:bottom w:val="nil"/>
            </w:tcBorders>
            <w:vAlign w:val="center"/>
          </w:tcPr>
          <w:p w14:paraId="6BEDDEB5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GCATAGGCGGATACGAACAT</w:t>
            </w:r>
          </w:p>
          <w:p w14:paraId="1F85C7D5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CACAGGGCAATTGCTTACCT</w:t>
            </w:r>
          </w:p>
        </w:tc>
        <w:tc>
          <w:tcPr>
            <w:tcW w:w="604" w:type="pct"/>
            <w:tcBorders>
              <w:top w:val="single" w:sz="12" w:space="0" w:color="auto"/>
              <w:left w:val="nil"/>
              <w:bottom w:val="nil"/>
            </w:tcBorders>
            <w:vAlign w:val="center"/>
          </w:tcPr>
          <w:p w14:paraId="6A4FF671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556</w:t>
            </w:r>
          </w:p>
        </w:tc>
      </w:tr>
      <w:tr w:rsidR="00A7332F" w:rsidRPr="00C573B2" w14:paraId="3B166AC2" w14:textId="77777777">
        <w:trPr>
          <w:trHeight w:val="807"/>
        </w:trPr>
        <w:tc>
          <w:tcPr>
            <w:tcW w:w="535" w:type="pct"/>
            <w:tcBorders>
              <w:top w:val="nil"/>
              <w:bottom w:val="nil"/>
              <w:right w:val="nil"/>
            </w:tcBorders>
            <w:vAlign w:val="center"/>
          </w:tcPr>
          <w:p w14:paraId="6DD45674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</w:pP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bla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vertAlign w:val="subscript"/>
                <w:lang w:bidi="ar"/>
              </w:rPr>
              <w:t>OXA-48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-F</w:t>
            </w:r>
          </w:p>
          <w:p w14:paraId="060586F2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</w:pP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bla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vertAlign w:val="subscript"/>
                <w:lang w:bidi="ar"/>
              </w:rPr>
              <w:t>OXA-48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-R</w:t>
            </w:r>
          </w:p>
        </w:tc>
        <w:tc>
          <w:tcPr>
            <w:tcW w:w="14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16AD7C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GCGTGGTTAAGGATGAACAC</w:t>
            </w:r>
          </w:p>
          <w:p w14:paraId="0A0A3109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CATCAAGTTCAACCCAACCG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07E895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438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726C73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iucA-F</w:t>
            </w:r>
          </w:p>
          <w:p w14:paraId="06B76D32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iucA-F</w:t>
            </w:r>
          </w:p>
        </w:tc>
        <w:tc>
          <w:tcPr>
            <w:tcW w:w="1254" w:type="pct"/>
            <w:tcBorders>
              <w:top w:val="nil"/>
              <w:left w:val="nil"/>
              <w:bottom w:val="nil"/>
            </w:tcBorders>
            <w:vAlign w:val="center"/>
          </w:tcPr>
          <w:p w14:paraId="45E4BC8E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AATCAATGGCTATTCCCGCTG</w:t>
            </w:r>
          </w:p>
          <w:p w14:paraId="73225F8F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CGCTTCACTTCTTTCACTGACAGG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</w:tcBorders>
            <w:vAlign w:val="center"/>
          </w:tcPr>
          <w:p w14:paraId="08B8F833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239</w:t>
            </w:r>
          </w:p>
        </w:tc>
      </w:tr>
      <w:tr w:rsidR="00A7332F" w:rsidRPr="00C573B2" w14:paraId="4976D877" w14:textId="77777777">
        <w:trPr>
          <w:trHeight w:val="670"/>
        </w:trPr>
        <w:tc>
          <w:tcPr>
            <w:tcW w:w="535" w:type="pct"/>
            <w:tcBorders>
              <w:top w:val="nil"/>
              <w:bottom w:val="nil"/>
              <w:right w:val="nil"/>
            </w:tcBorders>
            <w:vAlign w:val="center"/>
          </w:tcPr>
          <w:p w14:paraId="660A7116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</w:pP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bla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vertAlign w:val="subscript"/>
                <w:lang w:bidi="ar"/>
              </w:rPr>
              <w:t>NDM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-F</w:t>
            </w:r>
          </w:p>
          <w:p w14:paraId="39A14650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</w:pP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bla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vertAlign w:val="subscript"/>
                <w:lang w:bidi="ar"/>
              </w:rPr>
              <w:t>NDM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-R</w:t>
            </w:r>
          </w:p>
        </w:tc>
        <w:tc>
          <w:tcPr>
            <w:tcW w:w="14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13456C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GGTTTGGCGATCTGGTTTTC</w:t>
            </w:r>
          </w:p>
          <w:p w14:paraId="2D5B42B0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CGGAATGGCTCATCACGATC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1A168F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621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E01D68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kfuB-F</w:t>
            </w:r>
          </w:p>
          <w:p w14:paraId="30D4CDC3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kfuB-R</w:t>
            </w:r>
          </w:p>
        </w:tc>
        <w:tc>
          <w:tcPr>
            <w:tcW w:w="1254" w:type="pct"/>
            <w:tcBorders>
              <w:top w:val="nil"/>
              <w:left w:val="nil"/>
              <w:bottom w:val="nil"/>
            </w:tcBorders>
            <w:vAlign w:val="center"/>
          </w:tcPr>
          <w:p w14:paraId="6EE68768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GAAGTGACGCTGTTTCTGGC</w:t>
            </w:r>
          </w:p>
          <w:p w14:paraId="1CE596C2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TTTCGTGTGGCCAGTGACTC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</w:tcBorders>
            <w:vAlign w:val="center"/>
          </w:tcPr>
          <w:p w14:paraId="2ED556FC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962</w:t>
            </w:r>
          </w:p>
        </w:tc>
      </w:tr>
      <w:tr w:rsidR="00A7332F" w:rsidRPr="00C573B2" w14:paraId="0A0959E3" w14:textId="77777777">
        <w:trPr>
          <w:trHeight w:val="670"/>
        </w:trPr>
        <w:tc>
          <w:tcPr>
            <w:tcW w:w="535" w:type="pct"/>
            <w:tcBorders>
              <w:top w:val="nil"/>
              <w:bottom w:val="nil"/>
              <w:right w:val="nil"/>
            </w:tcBorders>
            <w:vAlign w:val="center"/>
          </w:tcPr>
          <w:p w14:paraId="6F5B1BAE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</w:pP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bla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vertAlign w:val="subscript"/>
                <w:lang w:bidi="ar"/>
              </w:rPr>
              <w:t>IMP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-F</w:t>
            </w:r>
          </w:p>
          <w:p w14:paraId="1541C2DF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</w:pP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bla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vertAlign w:val="subscript"/>
                <w:lang w:bidi="ar"/>
              </w:rPr>
              <w:t>IMP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-R</w:t>
            </w:r>
          </w:p>
        </w:tc>
        <w:tc>
          <w:tcPr>
            <w:tcW w:w="14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DDA4C7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color w:val="000000"/>
                <w:sz w:val="16"/>
                <w:szCs w:val="16"/>
                <w:lang w:bidi="ar"/>
              </w:rPr>
            </w:pPr>
            <w:r w:rsidRPr="00C573B2">
              <w:rPr>
                <w:rFonts w:ascii="Times New Roman" w:hAnsi="Times New Roman"/>
                <w:color w:val="000000"/>
                <w:sz w:val="16"/>
                <w:szCs w:val="16"/>
                <w:lang w:bidi="ar"/>
              </w:rPr>
              <w:t>GGAATAGAGTGGCTTAAYTCTC</w:t>
            </w:r>
          </w:p>
          <w:p w14:paraId="50072FDF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color w:val="000000"/>
                <w:sz w:val="16"/>
                <w:szCs w:val="16"/>
                <w:lang w:bidi="ar"/>
              </w:rPr>
            </w:pPr>
            <w:r w:rsidRPr="00C573B2">
              <w:rPr>
                <w:rFonts w:ascii="Times New Roman" w:hAnsi="Times New Roman"/>
                <w:color w:val="000000"/>
                <w:sz w:val="16"/>
                <w:szCs w:val="16"/>
                <w:lang w:bidi="ar"/>
              </w:rPr>
              <w:t>GGTTTAAYAAAACAACCACC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C46616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  <w:lang w:bidi="ar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232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8D3F4C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alls-F</w:t>
            </w:r>
          </w:p>
          <w:p w14:paraId="38C21044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alls-R</w:t>
            </w:r>
          </w:p>
        </w:tc>
        <w:tc>
          <w:tcPr>
            <w:tcW w:w="1254" w:type="pct"/>
            <w:tcBorders>
              <w:top w:val="nil"/>
              <w:left w:val="nil"/>
              <w:bottom w:val="nil"/>
            </w:tcBorders>
            <w:vAlign w:val="center"/>
          </w:tcPr>
          <w:p w14:paraId="07F6C963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CCGAAACATTACGCACCTTT</w:t>
            </w:r>
          </w:p>
          <w:p w14:paraId="219895C9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ATCACGAAGAGCCAGGTCAC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</w:tcBorders>
            <w:vAlign w:val="center"/>
          </w:tcPr>
          <w:p w14:paraId="75B70A0C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508</w:t>
            </w:r>
          </w:p>
        </w:tc>
      </w:tr>
      <w:tr w:rsidR="00A7332F" w:rsidRPr="00C573B2" w14:paraId="57962B9A" w14:textId="77777777">
        <w:trPr>
          <w:trHeight w:val="670"/>
        </w:trPr>
        <w:tc>
          <w:tcPr>
            <w:tcW w:w="535" w:type="pct"/>
            <w:tcBorders>
              <w:top w:val="nil"/>
              <w:bottom w:val="nil"/>
              <w:right w:val="nil"/>
            </w:tcBorders>
            <w:vAlign w:val="center"/>
          </w:tcPr>
          <w:p w14:paraId="23C9FFC1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</w:pP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bla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vertAlign w:val="subscript"/>
                <w:lang w:bidi="ar"/>
              </w:rPr>
              <w:t>VIM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-F</w:t>
            </w:r>
          </w:p>
          <w:p w14:paraId="176561FD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</w:pP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bla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vertAlign w:val="subscript"/>
                <w:lang w:bidi="ar"/>
              </w:rPr>
              <w:t>VIM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-R</w:t>
            </w:r>
          </w:p>
        </w:tc>
        <w:tc>
          <w:tcPr>
            <w:tcW w:w="14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6CD657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color w:val="000000"/>
                <w:sz w:val="16"/>
                <w:szCs w:val="16"/>
                <w:lang w:bidi="ar"/>
              </w:rPr>
            </w:pPr>
            <w:r w:rsidRPr="00C573B2">
              <w:rPr>
                <w:rFonts w:ascii="Times New Roman" w:hAnsi="Times New Roman"/>
                <w:color w:val="000000"/>
                <w:sz w:val="16"/>
                <w:szCs w:val="16"/>
                <w:lang w:bidi="ar"/>
              </w:rPr>
              <w:t>ATGTTAAAAGTTATTAGTAGT</w:t>
            </w:r>
          </w:p>
          <w:p w14:paraId="1567A0A0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color w:val="000000"/>
                <w:sz w:val="16"/>
                <w:szCs w:val="16"/>
                <w:lang w:bidi="ar"/>
              </w:rPr>
            </w:pPr>
            <w:r w:rsidRPr="00C573B2">
              <w:rPr>
                <w:rFonts w:ascii="Times New Roman" w:hAnsi="Times New Roman"/>
                <w:color w:val="000000"/>
                <w:sz w:val="16"/>
                <w:szCs w:val="16"/>
                <w:lang w:bidi="ar"/>
              </w:rPr>
              <w:t>CTACTCGGCGACTGAGCGAT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9C582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801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6AEC96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ybtA-F</w:t>
            </w:r>
          </w:p>
          <w:p w14:paraId="7C030098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ybtA-R</w:t>
            </w:r>
          </w:p>
        </w:tc>
        <w:tc>
          <w:tcPr>
            <w:tcW w:w="1254" w:type="pct"/>
            <w:tcBorders>
              <w:top w:val="nil"/>
              <w:left w:val="nil"/>
              <w:bottom w:val="nil"/>
            </w:tcBorders>
            <w:vAlign w:val="center"/>
          </w:tcPr>
          <w:p w14:paraId="1A3AB9B6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CACCGCAAACGCAATCTG</w:t>
            </w:r>
          </w:p>
          <w:p w14:paraId="59F34392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GCCATAGACGCTGTTGTTGA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</w:tcBorders>
            <w:vAlign w:val="center"/>
          </w:tcPr>
          <w:p w14:paraId="64742AAD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782</w:t>
            </w:r>
          </w:p>
        </w:tc>
      </w:tr>
      <w:tr w:rsidR="00A7332F" w:rsidRPr="00C573B2" w14:paraId="28471741" w14:textId="77777777">
        <w:trPr>
          <w:trHeight w:val="670"/>
        </w:trPr>
        <w:tc>
          <w:tcPr>
            <w:tcW w:w="535" w:type="pct"/>
            <w:tcBorders>
              <w:top w:val="nil"/>
              <w:bottom w:val="nil"/>
              <w:right w:val="nil"/>
            </w:tcBorders>
            <w:vAlign w:val="center"/>
          </w:tcPr>
          <w:p w14:paraId="37139D58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</w:pP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bla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vertAlign w:val="subscript"/>
                <w:lang w:bidi="ar"/>
              </w:rPr>
              <w:t>GIM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-F</w:t>
            </w:r>
          </w:p>
          <w:p w14:paraId="0688101D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</w:pP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bla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vertAlign w:val="subscript"/>
                <w:lang w:bidi="ar"/>
              </w:rPr>
              <w:t>GIM</w:t>
            </w: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-R</w:t>
            </w:r>
          </w:p>
        </w:tc>
        <w:tc>
          <w:tcPr>
            <w:tcW w:w="14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EE587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color w:val="000000"/>
                <w:sz w:val="16"/>
                <w:szCs w:val="16"/>
                <w:lang w:bidi="ar"/>
              </w:rPr>
            </w:pPr>
            <w:r w:rsidRPr="00C573B2">
              <w:rPr>
                <w:rFonts w:ascii="Times New Roman" w:hAnsi="Times New Roman"/>
                <w:color w:val="000000"/>
                <w:sz w:val="16"/>
                <w:szCs w:val="16"/>
                <w:lang w:bidi="ar"/>
              </w:rPr>
              <w:t>TCGACACACCTTGGTCTGAA</w:t>
            </w:r>
          </w:p>
          <w:p w14:paraId="7E184055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color w:val="000000"/>
                <w:sz w:val="16"/>
                <w:szCs w:val="16"/>
                <w:lang w:bidi="ar"/>
              </w:rPr>
            </w:pPr>
            <w:r w:rsidRPr="00C573B2">
              <w:rPr>
                <w:rFonts w:ascii="Times New Roman" w:hAnsi="Times New Roman"/>
                <w:color w:val="000000"/>
                <w:sz w:val="16"/>
                <w:szCs w:val="16"/>
                <w:lang w:bidi="ar"/>
              </w:rPr>
              <w:t>AACTTCCAACTTTGCCATGC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690A59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713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BEA968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ureA-F</w:t>
            </w:r>
          </w:p>
          <w:p w14:paraId="0075FA04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ureA-R</w:t>
            </w:r>
          </w:p>
        </w:tc>
        <w:tc>
          <w:tcPr>
            <w:tcW w:w="1254" w:type="pct"/>
            <w:tcBorders>
              <w:top w:val="nil"/>
              <w:left w:val="nil"/>
              <w:bottom w:val="nil"/>
            </w:tcBorders>
            <w:vAlign w:val="center"/>
          </w:tcPr>
          <w:p w14:paraId="4905090D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GACAAGCTGTTGCTGTTTACC</w:t>
            </w:r>
          </w:p>
          <w:p w14:paraId="613907E5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CGGGTTGTGAACGGTGAC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</w:tcBorders>
            <w:vAlign w:val="center"/>
          </w:tcPr>
          <w:p w14:paraId="63F0CF21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270</w:t>
            </w:r>
          </w:p>
        </w:tc>
      </w:tr>
      <w:tr w:rsidR="00A7332F" w:rsidRPr="00C573B2" w14:paraId="10493180" w14:textId="77777777">
        <w:trPr>
          <w:trHeight w:val="807"/>
        </w:trPr>
        <w:tc>
          <w:tcPr>
            <w:tcW w:w="535" w:type="pct"/>
            <w:tcBorders>
              <w:top w:val="nil"/>
              <w:bottom w:val="nil"/>
              <w:right w:val="nil"/>
            </w:tcBorders>
            <w:vAlign w:val="center"/>
          </w:tcPr>
          <w:p w14:paraId="4A53F287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</w:pP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Ompk35-F</w:t>
            </w:r>
          </w:p>
          <w:p w14:paraId="118BFDB0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b/>
                <w:bCs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Ompk35-R</w:t>
            </w:r>
          </w:p>
        </w:tc>
        <w:tc>
          <w:tcPr>
            <w:tcW w:w="14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8FF7D8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color w:val="000000"/>
                <w:sz w:val="16"/>
                <w:szCs w:val="16"/>
                <w:lang w:bidi="ar"/>
              </w:rPr>
            </w:pPr>
            <w:r w:rsidRPr="00C573B2">
              <w:rPr>
                <w:rFonts w:ascii="Times New Roman" w:hAnsi="Times New Roman"/>
                <w:color w:val="000000"/>
                <w:sz w:val="16"/>
                <w:szCs w:val="16"/>
                <w:lang w:bidi="ar"/>
              </w:rPr>
              <w:t>ATGATGAAGCGCAATATTCTGGCAGTGG</w:t>
            </w:r>
          </w:p>
          <w:p w14:paraId="2823E812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color w:val="000000"/>
                <w:sz w:val="16"/>
                <w:szCs w:val="16"/>
                <w:lang w:bidi="ar"/>
              </w:rPr>
              <w:t>TCGGCTTTGTCGCCATTGCCGTCA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8AC2C6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684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5EDD4D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wabG-F</w:t>
            </w:r>
          </w:p>
          <w:p w14:paraId="045CB5BB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wabG-R</w:t>
            </w:r>
          </w:p>
        </w:tc>
        <w:tc>
          <w:tcPr>
            <w:tcW w:w="1254" w:type="pct"/>
            <w:tcBorders>
              <w:top w:val="nil"/>
              <w:left w:val="nil"/>
              <w:bottom w:val="nil"/>
            </w:tcBorders>
            <w:vAlign w:val="center"/>
          </w:tcPr>
          <w:p w14:paraId="73B489D7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ACCATCGGCCATTTGATAGA</w:t>
            </w:r>
          </w:p>
          <w:p w14:paraId="7019052C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CGGACTGGCAGATCCATATC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</w:tcBorders>
            <w:vAlign w:val="center"/>
          </w:tcPr>
          <w:p w14:paraId="0AE863CC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683</w:t>
            </w:r>
          </w:p>
        </w:tc>
      </w:tr>
      <w:tr w:rsidR="00A7332F" w:rsidRPr="00C573B2" w14:paraId="2D755723" w14:textId="77777777">
        <w:trPr>
          <w:trHeight w:val="670"/>
        </w:trPr>
        <w:tc>
          <w:tcPr>
            <w:tcW w:w="535" w:type="pct"/>
            <w:tcBorders>
              <w:top w:val="nil"/>
              <w:bottom w:val="nil"/>
              <w:right w:val="nil"/>
            </w:tcBorders>
            <w:vAlign w:val="center"/>
          </w:tcPr>
          <w:p w14:paraId="62FCAB4D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</w:pP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Ompk36-F</w:t>
            </w:r>
          </w:p>
          <w:p w14:paraId="1244A4D5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</w:pPr>
            <w:r w:rsidRPr="00C573B2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  <w:t>Ompk36-R</w:t>
            </w:r>
          </w:p>
        </w:tc>
        <w:tc>
          <w:tcPr>
            <w:tcW w:w="14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743C85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color w:val="000000"/>
                <w:sz w:val="16"/>
                <w:szCs w:val="16"/>
                <w:lang w:bidi="ar"/>
              </w:rPr>
            </w:pPr>
            <w:r w:rsidRPr="00C573B2">
              <w:rPr>
                <w:rFonts w:ascii="Times New Roman" w:hAnsi="Times New Roman"/>
                <w:color w:val="000000"/>
                <w:sz w:val="16"/>
                <w:szCs w:val="16"/>
                <w:lang w:bidi="ar"/>
              </w:rPr>
              <w:t>ATGAAAGTTAAAGTACTGTCCCTC</w:t>
            </w:r>
          </w:p>
          <w:p w14:paraId="7C429C8B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color w:val="000000"/>
                <w:sz w:val="16"/>
                <w:szCs w:val="16"/>
                <w:lang w:bidi="ar"/>
              </w:rPr>
            </w:pPr>
            <w:r w:rsidRPr="00C573B2">
              <w:rPr>
                <w:rFonts w:ascii="Times New Roman" w:hAnsi="Times New Roman"/>
                <w:color w:val="000000"/>
                <w:sz w:val="16"/>
                <w:szCs w:val="16"/>
                <w:lang w:bidi="ar"/>
              </w:rPr>
              <w:t>GTCGTCGGTAGAGATACCGGC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C85CC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1076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259BFB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ycf-F</w:t>
            </w:r>
          </w:p>
          <w:p w14:paraId="23DDC0DB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ycf-R</w:t>
            </w:r>
          </w:p>
        </w:tc>
        <w:tc>
          <w:tcPr>
            <w:tcW w:w="1254" w:type="pct"/>
            <w:tcBorders>
              <w:top w:val="nil"/>
              <w:left w:val="nil"/>
              <w:bottom w:val="nil"/>
            </w:tcBorders>
            <w:vAlign w:val="center"/>
          </w:tcPr>
          <w:p w14:paraId="0D3C4EC7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ATCAGCAGTCGGGTCAGC</w:t>
            </w:r>
          </w:p>
          <w:p w14:paraId="5DA6EB21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CTTCTCCAGCATTCAGCG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</w:tcBorders>
            <w:vAlign w:val="center"/>
          </w:tcPr>
          <w:p w14:paraId="67972BB9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160</w:t>
            </w:r>
          </w:p>
        </w:tc>
      </w:tr>
      <w:tr w:rsidR="00A7332F" w:rsidRPr="00C573B2" w14:paraId="0BEEAF72" w14:textId="77777777">
        <w:trPr>
          <w:trHeight w:val="670"/>
        </w:trPr>
        <w:tc>
          <w:tcPr>
            <w:tcW w:w="535" w:type="pct"/>
            <w:tcBorders>
              <w:top w:val="nil"/>
              <w:bottom w:val="nil"/>
              <w:right w:val="nil"/>
            </w:tcBorders>
            <w:vAlign w:val="center"/>
          </w:tcPr>
          <w:p w14:paraId="099CA805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K1-F</w:t>
            </w:r>
          </w:p>
          <w:p w14:paraId="59E6742C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K1-R</w:t>
            </w:r>
          </w:p>
        </w:tc>
        <w:tc>
          <w:tcPr>
            <w:tcW w:w="14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03AA33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GGTGCTCTTTACATCATTGC</w:t>
            </w:r>
          </w:p>
          <w:p w14:paraId="1CA56E26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color w:val="000000"/>
                <w:sz w:val="16"/>
                <w:szCs w:val="16"/>
                <w:lang w:bidi="ar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GCAATGGCCATTTGCGTTAG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7F78F5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1283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4FF79D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entB-F</w:t>
            </w:r>
          </w:p>
          <w:p w14:paraId="30DB2D1C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entB-R</w:t>
            </w:r>
          </w:p>
        </w:tc>
        <w:tc>
          <w:tcPr>
            <w:tcW w:w="1254" w:type="pct"/>
            <w:tcBorders>
              <w:top w:val="nil"/>
              <w:left w:val="nil"/>
              <w:bottom w:val="nil"/>
            </w:tcBorders>
            <w:vAlign w:val="center"/>
          </w:tcPr>
          <w:p w14:paraId="635E544D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ATTTCCTCAACTTCTGGGGC</w:t>
            </w:r>
          </w:p>
          <w:p w14:paraId="34D4F29A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AGCATCGGTGGCGGTGGTCA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</w:tcBorders>
            <w:vAlign w:val="center"/>
          </w:tcPr>
          <w:p w14:paraId="686BD59C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371</w:t>
            </w:r>
          </w:p>
        </w:tc>
      </w:tr>
      <w:tr w:rsidR="00A7332F" w:rsidRPr="00C573B2" w14:paraId="5618E323" w14:textId="77777777">
        <w:trPr>
          <w:trHeight w:val="670"/>
        </w:trPr>
        <w:tc>
          <w:tcPr>
            <w:tcW w:w="535" w:type="pct"/>
            <w:tcBorders>
              <w:top w:val="nil"/>
              <w:bottom w:val="nil"/>
              <w:right w:val="nil"/>
            </w:tcBorders>
            <w:vAlign w:val="center"/>
          </w:tcPr>
          <w:p w14:paraId="5ECD5FDC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K2-F</w:t>
            </w:r>
          </w:p>
          <w:p w14:paraId="07E364A6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bidi="ar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K2-R</w:t>
            </w:r>
          </w:p>
        </w:tc>
        <w:tc>
          <w:tcPr>
            <w:tcW w:w="14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98F318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GACCCGATATTCATACTTGACAGAG</w:t>
            </w:r>
          </w:p>
          <w:p w14:paraId="3BB2C1CD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color w:val="000000"/>
                <w:sz w:val="16"/>
                <w:szCs w:val="16"/>
                <w:lang w:bidi="ar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CCTGAAGTAAAATCGTAAATAGATGGC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C1A665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641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195120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magA-F</w:t>
            </w:r>
          </w:p>
          <w:p w14:paraId="314A09B3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magA-R</w:t>
            </w:r>
          </w:p>
        </w:tc>
        <w:tc>
          <w:tcPr>
            <w:tcW w:w="1254" w:type="pct"/>
            <w:tcBorders>
              <w:top w:val="nil"/>
              <w:left w:val="nil"/>
              <w:bottom w:val="nil"/>
            </w:tcBorders>
            <w:vAlign w:val="center"/>
          </w:tcPr>
          <w:p w14:paraId="0062E00A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GGTGCTCTTTACATCATTGC</w:t>
            </w:r>
          </w:p>
          <w:p w14:paraId="6C398219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GCAATGGCCATTTGCGTTAG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</w:tcBorders>
            <w:vAlign w:val="center"/>
          </w:tcPr>
          <w:p w14:paraId="7540E833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1100</w:t>
            </w:r>
          </w:p>
        </w:tc>
      </w:tr>
      <w:tr w:rsidR="00A7332F" w:rsidRPr="00C573B2" w14:paraId="19CC9522" w14:textId="77777777">
        <w:trPr>
          <w:trHeight w:val="670"/>
        </w:trPr>
        <w:tc>
          <w:tcPr>
            <w:tcW w:w="535" w:type="pct"/>
            <w:tcBorders>
              <w:top w:val="nil"/>
              <w:bottom w:val="nil"/>
              <w:right w:val="nil"/>
            </w:tcBorders>
            <w:vAlign w:val="center"/>
          </w:tcPr>
          <w:p w14:paraId="13CEA43D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K5-F</w:t>
            </w:r>
          </w:p>
          <w:p w14:paraId="797F6890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K5-R</w:t>
            </w:r>
          </w:p>
        </w:tc>
        <w:tc>
          <w:tcPr>
            <w:tcW w:w="14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DB4331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TGGTAGTGATGCTCGCGA</w:t>
            </w:r>
          </w:p>
          <w:p w14:paraId="21AD716A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CCTGAACCCACCCCAATC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4B558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280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0DAF8A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rmpA-F</w:t>
            </w:r>
          </w:p>
          <w:p w14:paraId="6213E7F2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rmpA-R</w:t>
            </w:r>
          </w:p>
        </w:tc>
        <w:tc>
          <w:tcPr>
            <w:tcW w:w="1254" w:type="pct"/>
            <w:tcBorders>
              <w:top w:val="nil"/>
              <w:left w:val="nil"/>
              <w:bottom w:val="nil"/>
            </w:tcBorders>
            <w:vAlign w:val="center"/>
          </w:tcPr>
          <w:p w14:paraId="30B60C34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ACTGGGCTACCTCTGCTTCA</w:t>
            </w:r>
          </w:p>
          <w:p w14:paraId="52FEF6D7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CTTGCATGAGCCATCTTTCA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</w:tcBorders>
            <w:vAlign w:val="center"/>
          </w:tcPr>
          <w:p w14:paraId="1A5068AE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516</w:t>
            </w:r>
          </w:p>
        </w:tc>
      </w:tr>
      <w:tr w:rsidR="00A7332F" w:rsidRPr="00C573B2" w14:paraId="2F272B72" w14:textId="77777777">
        <w:trPr>
          <w:trHeight w:val="670"/>
        </w:trPr>
        <w:tc>
          <w:tcPr>
            <w:tcW w:w="535" w:type="pct"/>
            <w:tcBorders>
              <w:top w:val="nil"/>
              <w:bottom w:val="nil"/>
              <w:right w:val="nil"/>
            </w:tcBorders>
            <w:vAlign w:val="center"/>
          </w:tcPr>
          <w:p w14:paraId="5881FC7C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K20-F</w:t>
            </w:r>
          </w:p>
          <w:p w14:paraId="0DC017A9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K20-R</w:t>
            </w:r>
          </w:p>
        </w:tc>
        <w:tc>
          <w:tcPr>
            <w:tcW w:w="14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58767A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CGGTGCTACAGTGCATCATT</w:t>
            </w:r>
          </w:p>
          <w:p w14:paraId="65C5F61E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GTTATACGATGCTCAGTCGC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7FC7E5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741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2484B8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uge-F</w:t>
            </w:r>
          </w:p>
          <w:p w14:paraId="5704494E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uge-R</w:t>
            </w:r>
          </w:p>
        </w:tc>
        <w:tc>
          <w:tcPr>
            <w:tcW w:w="1254" w:type="pct"/>
            <w:tcBorders>
              <w:top w:val="nil"/>
              <w:left w:val="nil"/>
              <w:bottom w:val="nil"/>
            </w:tcBorders>
            <w:vAlign w:val="center"/>
          </w:tcPr>
          <w:p w14:paraId="5A7D1398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TCTTCACGCCTTCCTTCACT</w:t>
            </w:r>
          </w:p>
          <w:p w14:paraId="0B659B65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GATCATCCGGTCTCCCTGTA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</w:tcBorders>
            <w:vAlign w:val="center"/>
          </w:tcPr>
          <w:p w14:paraId="540717C1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534</w:t>
            </w:r>
          </w:p>
        </w:tc>
      </w:tr>
      <w:tr w:rsidR="00A7332F" w:rsidRPr="00C573B2" w14:paraId="47BE1141" w14:textId="77777777">
        <w:trPr>
          <w:trHeight w:val="670"/>
        </w:trPr>
        <w:tc>
          <w:tcPr>
            <w:tcW w:w="535" w:type="pct"/>
            <w:tcBorders>
              <w:top w:val="nil"/>
              <w:bottom w:val="nil"/>
              <w:right w:val="nil"/>
            </w:tcBorders>
            <w:vAlign w:val="center"/>
          </w:tcPr>
          <w:p w14:paraId="0CBA7036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K54-F</w:t>
            </w:r>
          </w:p>
          <w:p w14:paraId="676F7925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K54-R</w:t>
            </w:r>
          </w:p>
        </w:tc>
        <w:tc>
          <w:tcPr>
            <w:tcW w:w="14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875CC1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CATTAGCTCAGTGGTTGGCT</w:t>
            </w:r>
          </w:p>
          <w:p w14:paraId="75FE298F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GCTTGACAAACACCATACAG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D3DCC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881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8895D8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Hcp-F</w:t>
            </w:r>
          </w:p>
          <w:p w14:paraId="65E97E65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Hcp-R</w:t>
            </w:r>
          </w:p>
        </w:tc>
        <w:tc>
          <w:tcPr>
            <w:tcW w:w="1254" w:type="pct"/>
            <w:tcBorders>
              <w:top w:val="nil"/>
              <w:left w:val="nil"/>
              <w:bottom w:val="nil"/>
            </w:tcBorders>
            <w:vAlign w:val="center"/>
          </w:tcPr>
          <w:p w14:paraId="49A2DD81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CCGACCGATAACAACACCG</w:t>
            </w:r>
          </w:p>
          <w:p w14:paraId="08187E86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GGGATTCACTTTCACCACCTT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</w:tcBorders>
            <w:vAlign w:val="center"/>
          </w:tcPr>
          <w:p w14:paraId="2EBA9A4C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225</w:t>
            </w:r>
          </w:p>
        </w:tc>
      </w:tr>
      <w:tr w:rsidR="00A7332F" w:rsidRPr="00C573B2" w14:paraId="44F1F3DA" w14:textId="77777777">
        <w:trPr>
          <w:trHeight w:val="630"/>
        </w:trPr>
        <w:tc>
          <w:tcPr>
            <w:tcW w:w="535" w:type="pct"/>
            <w:tcBorders>
              <w:top w:val="nil"/>
              <w:bottom w:val="nil"/>
              <w:right w:val="nil"/>
            </w:tcBorders>
            <w:vAlign w:val="center"/>
          </w:tcPr>
          <w:p w14:paraId="61A8B491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K57-F</w:t>
            </w:r>
          </w:p>
          <w:p w14:paraId="2024033B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K57-R</w:t>
            </w:r>
          </w:p>
        </w:tc>
        <w:tc>
          <w:tcPr>
            <w:tcW w:w="14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9CBF22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CTCAGGGCTAGAAGTGTCAT</w:t>
            </w:r>
          </w:p>
          <w:p w14:paraId="385D46E1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CACTAACCCAGAAAGTCGAG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75032C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1037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079C3B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iutA-F</w:t>
            </w:r>
          </w:p>
          <w:p w14:paraId="680156FA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iutA-R</w:t>
            </w:r>
          </w:p>
        </w:tc>
        <w:tc>
          <w:tcPr>
            <w:tcW w:w="1254" w:type="pct"/>
            <w:tcBorders>
              <w:top w:val="nil"/>
              <w:left w:val="nil"/>
              <w:bottom w:val="nil"/>
            </w:tcBorders>
            <w:vAlign w:val="center"/>
          </w:tcPr>
          <w:p w14:paraId="1672A2F8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GGCTGGACATCATGGGAACTGG</w:t>
            </w:r>
          </w:p>
          <w:p w14:paraId="46E2B805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CGTCGGGAACGGGTAGAATCG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</w:tcBorders>
            <w:vAlign w:val="center"/>
          </w:tcPr>
          <w:p w14:paraId="02BA6CF0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300</w:t>
            </w:r>
          </w:p>
        </w:tc>
      </w:tr>
      <w:tr w:rsidR="00A7332F" w:rsidRPr="00C573B2" w14:paraId="37C773F6" w14:textId="77777777">
        <w:trPr>
          <w:trHeight w:val="670"/>
        </w:trPr>
        <w:tc>
          <w:tcPr>
            <w:tcW w:w="535" w:type="pct"/>
            <w:tcBorders>
              <w:top w:val="nil"/>
              <w:bottom w:val="nil"/>
              <w:right w:val="nil"/>
            </w:tcBorders>
            <w:vAlign w:val="center"/>
          </w:tcPr>
          <w:p w14:paraId="1124C2AC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fimH-F</w:t>
            </w:r>
          </w:p>
          <w:p w14:paraId="4A4D0E1C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fimH-R</w:t>
            </w:r>
          </w:p>
        </w:tc>
        <w:tc>
          <w:tcPr>
            <w:tcW w:w="14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2328E8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TGCTGCTGGGCTGGTCGATG</w:t>
            </w:r>
          </w:p>
          <w:p w14:paraId="24E512DE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CGGAGGGTGACGGTGACATC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11862D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909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551050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iroB-F</w:t>
            </w:r>
          </w:p>
          <w:p w14:paraId="245FAE19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iroB-R</w:t>
            </w:r>
          </w:p>
        </w:tc>
        <w:tc>
          <w:tcPr>
            <w:tcW w:w="1254" w:type="pct"/>
            <w:tcBorders>
              <w:top w:val="nil"/>
              <w:left w:val="nil"/>
              <w:bottom w:val="nil"/>
            </w:tcBorders>
            <w:vAlign w:val="center"/>
          </w:tcPr>
          <w:p w14:paraId="05A6C82E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ATCTCATCATCTACCCTCCGCTC</w:t>
            </w:r>
          </w:p>
          <w:p w14:paraId="6A5A510B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GGTTCGCCGTCGTTTTCAA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</w:tcBorders>
            <w:vAlign w:val="center"/>
          </w:tcPr>
          <w:p w14:paraId="25E40603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235</w:t>
            </w:r>
          </w:p>
        </w:tc>
      </w:tr>
      <w:tr w:rsidR="00A7332F" w:rsidRPr="00C573B2" w14:paraId="5ED3E083" w14:textId="77777777">
        <w:trPr>
          <w:trHeight w:val="716"/>
        </w:trPr>
        <w:tc>
          <w:tcPr>
            <w:tcW w:w="535" w:type="pct"/>
            <w:tcBorders>
              <w:top w:val="nil"/>
              <w:bottom w:val="nil"/>
              <w:right w:val="nil"/>
            </w:tcBorders>
            <w:vAlign w:val="center"/>
          </w:tcPr>
          <w:p w14:paraId="79B87A28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wcaG-F</w:t>
            </w:r>
          </w:p>
          <w:p w14:paraId="35334FE9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wcaG-R</w:t>
            </w:r>
          </w:p>
        </w:tc>
        <w:tc>
          <w:tcPr>
            <w:tcW w:w="14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8D6F65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GGTTGGKTCAGCAATCGTA</w:t>
            </w:r>
          </w:p>
          <w:p w14:paraId="28F72FB0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ACTATTCCGCCAACTTTTGC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ED3D0B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469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B9B21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peg-344-F</w:t>
            </w:r>
          </w:p>
          <w:p w14:paraId="4C8AE315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peg-344-R</w:t>
            </w:r>
          </w:p>
        </w:tc>
        <w:tc>
          <w:tcPr>
            <w:tcW w:w="1254" w:type="pct"/>
            <w:tcBorders>
              <w:top w:val="nil"/>
              <w:left w:val="nil"/>
              <w:bottom w:val="nil"/>
            </w:tcBorders>
            <w:vAlign w:val="center"/>
          </w:tcPr>
          <w:p w14:paraId="073668E9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CTTGAAACTATCCCTCCAGTC</w:t>
            </w:r>
          </w:p>
          <w:p w14:paraId="4D636E23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CCAGCGAAAGAATAACCCC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</w:tcBorders>
            <w:vAlign w:val="center"/>
          </w:tcPr>
          <w:p w14:paraId="7A851718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508</w:t>
            </w:r>
          </w:p>
        </w:tc>
      </w:tr>
      <w:tr w:rsidR="00A7332F" w:rsidRPr="00C573B2" w14:paraId="5358FFB4" w14:textId="77777777">
        <w:trPr>
          <w:trHeight w:val="340"/>
        </w:trPr>
        <w:tc>
          <w:tcPr>
            <w:tcW w:w="535" w:type="pct"/>
            <w:tcBorders>
              <w:top w:val="nil"/>
              <w:bottom w:val="single" w:sz="12" w:space="0" w:color="auto"/>
              <w:right w:val="nil"/>
            </w:tcBorders>
            <w:vAlign w:val="center"/>
          </w:tcPr>
          <w:p w14:paraId="0158F7E8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rmpA2-F</w:t>
            </w:r>
          </w:p>
        </w:tc>
        <w:tc>
          <w:tcPr>
            <w:tcW w:w="143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D2B2B7D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GTGCAATAAGGATGTTACATTA</w:t>
            </w:r>
          </w:p>
        </w:tc>
        <w:tc>
          <w:tcPr>
            <w:tcW w:w="577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C303AB3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430</w:t>
            </w:r>
          </w:p>
        </w:tc>
        <w:tc>
          <w:tcPr>
            <w:tcW w:w="59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1488D44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C573B2">
              <w:rPr>
                <w:rFonts w:ascii="Times New Roman" w:hAnsi="Times New Roman"/>
                <w:i/>
                <w:iCs/>
                <w:sz w:val="20"/>
                <w:szCs w:val="20"/>
              </w:rPr>
              <w:t>rmpA2-R</w:t>
            </w:r>
          </w:p>
        </w:tc>
        <w:tc>
          <w:tcPr>
            <w:tcW w:w="1254" w:type="pct"/>
            <w:tcBorders>
              <w:top w:val="nil"/>
              <w:left w:val="nil"/>
              <w:bottom w:val="single" w:sz="12" w:space="0" w:color="auto"/>
            </w:tcBorders>
            <w:vAlign w:val="center"/>
          </w:tcPr>
          <w:p w14:paraId="476031EF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C573B2">
              <w:rPr>
                <w:rFonts w:ascii="Times New Roman" w:hAnsi="Times New Roman"/>
                <w:sz w:val="16"/>
                <w:szCs w:val="16"/>
              </w:rPr>
              <w:t>GGATGCCCTCCTCCTG</w:t>
            </w:r>
          </w:p>
        </w:tc>
        <w:tc>
          <w:tcPr>
            <w:tcW w:w="604" w:type="pct"/>
            <w:tcBorders>
              <w:top w:val="nil"/>
              <w:left w:val="nil"/>
              <w:bottom w:val="single" w:sz="12" w:space="0" w:color="auto"/>
            </w:tcBorders>
            <w:vAlign w:val="center"/>
          </w:tcPr>
          <w:p w14:paraId="50687B8F" w14:textId="77777777" w:rsidR="009C7A03" w:rsidRPr="00C573B2" w:rsidRDefault="00576F68">
            <w:pPr>
              <w:widowControl/>
              <w:spacing w:line="360" w:lineRule="auto"/>
              <w:jc w:val="left"/>
              <w:textAlignment w:val="top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C573B2">
              <w:rPr>
                <w:rFonts w:ascii="Times New Roman" w:hAnsi="Times New Roman"/>
                <w:i/>
                <w:iCs/>
                <w:sz w:val="16"/>
                <w:szCs w:val="16"/>
              </w:rPr>
              <w:t>430</w:t>
            </w:r>
          </w:p>
        </w:tc>
      </w:tr>
    </w:tbl>
    <w:p w14:paraId="185685AB" w14:textId="1F4C310F" w:rsidR="009C7A03" w:rsidRPr="00C573B2" w:rsidRDefault="009C7A03">
      <w:pPr>
        <w:wordWrap w:val="0"/>
        <w:jc w:val="left"/>
      </w:pPr>
    </w:p>
    <w:p w14:paraId="4A52AC77" w14:textId="5218A983" w:rsidR="009C7A03" w:rsidRPr="00C573B2" w:rsidRDefault="00576F68">
      <w:pPr>
        <w:spacing w:line="360" w:lineRule="auto"/>
        <w:jc w:val="left"/>
        <w:rPr>
          <w:rFonts w:ascii="Times New Roman" w:hAnsi="Times New Roman"/>
          <w:sz w:val="22"/>
        </w:rPr>
      </w:pPr>
      <w:r w:rsidRPr="00C573B2">
        <w:rPr>
          <w:rFonts w:ascii="Times New Roman" w:hAnsi="Times New Roman"/>
          <w:b/>
          <w:bCs/>
          <w:sz w:val="22"/>
        </w:rPr>
        <w:lastRenderedPageBreak/>
        <w:t xml:space="preserve">Table S2. </w:t>
      </w:r>
      <w:r w:rsidRPr="00C573B2">
        <w:rPr>
          <w:rFonts w:ascii="Times New Roman" w:hAnsi="Times New Roman"/>
          <w:sz w:val="22"/>
        </w:rPr>
        <w:t>Univariate analysis for prognosis in CRKP-infected patients</w:t>
      </w:r>
    </w:p>
    <w:tbl>
      <w:tblPr>
        <w:tblW w:w="7231" w:type="dxa"/>
        <w:tblBorders>
          <w:top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559"/>
        <w:gridCol w:w="1560"/>
        <w:gridCol w:w="851"/>
        <w:gridCol w:w="851"/>
      </w:tblGrid>
      <w:tr w:rsidR="00A7332F" w:rsidRPr="00C573B2" w14:paraId="47AE23D3" w14:textId="77777777">
        <w:trPr>
          <w:trHeight w:val="205"/>
        </w:trPr>
        <w:tc>
          <w:tcPr>
            <w:tcW w:w="2410" w:type="dxa"/>
            <w:vMerge w:val="restart"/>
            <w:shd w:val="clear" w:color="auto" w:fill="auto"/>
            <w:vAlign w:val="center"/>
          </w:tcPr>
          <w:p w14:paraId="60AF25AC" w14:textId="77777777" w:rsidR="009C7A03" w:rsidRPr="00C573B2" w:rsidRDefault="009C7A03">
            <w:pPr>
              <w:widowControl/>
              <w:spacing w:line="360" w:lineRule="auto"/>
              <w:jc w:val="left"/>
              <w:rPr>
                <w:rFonts w:ascii="Times New Roman" w:hAnsi="Times New Roman"/>
                <w:b/>
                <w:bCs/>
                <w:szCs w:val="21"/>
              </w:rPr>
            </w:pPr>
          </w:p>
        </w:tc>
        <w:tc>
          <w:tcPr>
            <w:tcW w:w="3119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A452C86" w14:textId="77777777" w:rsidR="009C7A03" w:rsidRPr="00C573B2" w:rsidRDefault="00576F68">
            <w:pPr>
              <w:spacing w:line="360" w:lineRule="auto"/>
              <w:ind w:firstLineChars="300" w:firstLine="663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b/>
                <w:bCs/>
                <w:sz w:val="22"/>
              </w:rPr>
              <w:t>Poor prognosi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AC9DFE2" w14:textId="77777777" w:rsidR="009C7A03" w:rsidRPr="00C573B2" w:rsidRDefault="009C7A03">
            <w:pPr>
              <w:spacing w:line="360" w:lineRule="auto"/>
              <w:ind w:firstLineChars="100" w:firstLine="210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7D9E9459" w14:textId="77777777" w:rsidR="009C7A03" w:rsidRPr="00C573B2" w:rsidRDefault="009C7A03">
            <w:pPr>
              <w:spacing w:line="360" w:lineRule="auto"/>
              <w:ind w:firstLineChars="100" w:firstLine="210"/>
              <w:jc w:val="left"/>
              <w:rPr>
                <w:rFonts w:ascii="Times New Roman" w:hAnsi="Times New Roman"/>
                <w:szCs w:val="21"/>
              </w:rPr>
            </w:pPr>
          </w:p>
        </w:tc>
      </w:tr>
      <w:tr w:rsidR="00A7332F" w:rsidRPr="00C573B2" w14:paraId="039BE618" w14:textId="77777777">
        <w:tc>
          <w:tcPr>
            <w:tcW w:w="2410" w:type="dxa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EA13B7A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A73B1C2" w14:textId="77777777" w:rsidR="009C7A03" w:rsidRPr="00C573B2" w:rsidRDefault="00576F68">
            <w:pPr>
              <w:spacing w:line="360" w:lineRule="auto"/>
              <w:ind w:firstLineChars="100" w:firstLine="211"/>
              <w:jc w:val="left"/>
              <w:rPr>
                <w:rFonts w:ascii="Times New Roman" w:hAnsi="Times New Roman"/>
                <w:b/>
                <w:bCs/>
                <w:szCs w:val="21"/>
              </w:rPr>
            </w:pPr>
            <w:r w:rsidRPr="00C573B2">
              <w:rPr>
                <w:rFonts w:ascii="Times New Roman" w:hAnsi="Times New Roman"/>
                <w:b/>
                <w:bCs/>
                <w:szCs w:val="21"/>
              </w:rPr>
              <w:t>YES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3770B76" w14:textId="77777777" w:rsidR="009C7A03" w:rsidRPr="00C573B2" w:rsidRDefault="00576F68">
            <w:pPr>
              <w:spacing w:line="360" w:lineRule="auto"/>
              <w:ind w:firstLineChars="100" w:firstLine="211"/>
              <w:jc w:val="left"/>
              <w:rPr>
                <w:rFonts w:ascii="Times New Roman" w:hAnsi="Times New Roman"/>
                <w:b/>
                <w:bCs/>
                <w:szCs w:val="21"/>
              </w:rPr>
            </w:pPr>
            <w:r w:rsidRPr="00C573B2">
              <w:rPr>
                <w:rFonts w:ascii="Times New Roman" w:hAnsi="Times New Roman"/>
                <w:b/>
                <w:bCs/>
                <w:szCs w:val="21"/>
              </w:rPr>
              <w:t>NO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8FF793E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b/>
                <w:bCs/>
                <w:szCs w:val="21"/>
              </w:rPr>
            </w:pPr>
            <w:r w:rsidRPr="00C573B2">
              <w:rPr>
                <w:rFonts w:ascii="Times New Roman" w:hAnsi="Times New Roman"/>
                <w:b/>
                <w:bCs/>
                <w:i/>
                <w:szCs w:val="21"/>
              </w:rPr>
              <w:t>P</w:t>
            </w:r>
            <w:r w:rsidRPr="00C573B2">
              <w:rPr>
                <w:rFonts w:ascii="Times New Roman" w:hAnsi="Times New Roman"/>
                <w:b/>
                <w:bCs/>
                <w:iCs/>
                <w:szCs w:val="21"/>
                <w:vertAlign w:val="superscript"/>
              </w:rPr>
              <w:t xml:space="preserve"> a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vAlign w:val="center"/>
          </w:tcPr>
          <w:p w14:paraId="5BDB3562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b/>
                <w:bCs/>
                <w:szCs w:val="21"/>
              </w:rPr>
            </w:pPr>
            <w:r w:rsidRPr="00C573B2">
              <w:rPr>
                <w:rFonts w:ascii="Times New Roman" w:hAnsi="Times New Roman"/>
                <w:b/>
                <w:bCs/>
                <w:kern w:val="0"/>
                <w:szCs w:val="21"/>
              </w:rPr>
              <w:t>χ</w:t>
            </w:r>
            <w:r w:rsidRPr="00C573B2">
              <w:rPr>
                <w:rFonts w:ascii="Times New Roman" w:hAnsi="Times New Roman"/>
                <w:b/>
                <w:bCs/>
                <w:kern w:val="0"/>
                <w:szCs w:val="21"/>
                <w:vertAlign w:val="superscript"/>
              </w:rPr>
              <w:t>2</w:t>
            </w:r>
          </w:p>
        </w:tc>
      </w:tr>
      <w:tr w:rsidR="00A7332F" w:rsidRPr="00C573B2" w14:paraId="3C23965A" w14:textId="77777777">
        <w:tc>
          <w:tcPr>
            <w:tcW w:w="241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ED6D301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b/>
                <w:bCs/>
                <w:szCs w:val="21"/>
              </w:rPr>
            </w:pPr>
            <w:r w:rsidRPr="00C573B2">
              <w:rPr>
                <w:rFonts w:ascii="Times New Roman" w:hAnsi="Times New Roman"/>
                <w:b/>
                <w:bCs/>
                <w:szCs w:val="21"/>
              </w:rPr>
              <w:t>Gender</w:t>
            </w:r>
          </w:p>
        </w:tc>
        <w:tc>
          <w:tcPr>
            <w:tcW w:w="155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2698E40" w14:textId="77777777" w:rsidR="009C7A03" w:rsidRPr="00C573B2" w:rsidRDefault="009C7A03">
            <w:pPr>
              <w:spacing w:line="360" w:lineRule="auto"/>
              <w:ind w:firstLineChars="200" w:firstLine="420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56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68312A2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85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D6E7B1C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851" w:type="dxa"/>
            <w:tcBorders>
              <w:top w:val="single" w:sz="12" w:space="0" w:color="auto"/>
            </w:tcBorders>
            <w:vAlign w:val="center"/>
          </w:tcPr>
          <w:p w14:paraId="4275CC18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</w:tr>
      <w:tr w:rsidR="00A7332F" w:rsidRPr="00C573B2" w14:paraId="6EB74023" w14:textId="77777777">
        <w:tc>
          <w:tcPr>
            <w:tcW w:w="2410" w:type="dxa"/>
            <w:vMerge w:val="restart"/>
            <w:shd w:val="clear" w:color="auto" w:fill="auto"/>
            <w:vAlign w:val="center"/>
          </w:tcPr>
          <w:p w14:paraId="3C4BC82C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male</w:t>
            </w:r>
          </w:p>
          <w:p w14:paraId="424B12C8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female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51C517B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33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A6EB8D2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13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4B521A9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0.044*</w:t>
            </w:r>
          </w:p>
        </w:tc>
        <w:tc>
          <w:tcPr>
            <w:tcW w:w="851" w:type="dxa"/>
            <w:vAlign w:val="center"/>
          </w:tcPr>
          <w:p w14:paraId="73D93445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4.062</w:t>
            </w:r>
          </w:p>
        </w:tc>
      </w:tr>
      <w:tr w:rsidR="00A7332F" w:rsidRPr="00C573B2" w14:paraId="699E8364" w14:textId="77777777">
        <w:tc>
          <w:tcPr>
            <w:tcW w:w="2410" w:type="dxa"/>
            <w:vMerge/>
            <w:shd w:val="clear" w:color="auto" w:fill="auto"/>
            <w:vAlign w:val="center"/>
          </w:tcPr>
          <w:p w14:paraId="07246F56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BCFEA05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7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12518900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9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D018DE7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1FADCD02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</w:tr>
      <w:tr w:rsidR="00A7332F" w:rsidRPr="00C573B2" w14:paraId="71E67C99" w14:textId="77777777">
        <w:trPr>
          <w:trHeight w:val="391"/>
        </w:trPr>
        <w:tc>
          <w:tcPr>
            <w:tcW w:w="2410" w:type="dxa"/>
            <w:shd w:val="clear" w:color="auto" w:fill="auto"/>
            <w:vAlign w:val="center"/>
          </w:tcPr>
          <w:p w14:paraId="01237FFA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b/>
                <w:bCs/>
                <w:szCs w:val="21"/>
              </w:rPr>
            </w:pPr>
            <w:r w:rsidRPr="00C573B2">
              <w:rPr>
                <w:rFonts w:ascii="Times New Roman" w:hAnsi="Times New Roman"/>
                <w:b/>
                <w:bCs/>
                <w:szCs w:val="21"/>
              </w:rPr>
              <w:t>ICU admission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9F15BD5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B5CD531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36BA3CC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1377B1A3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</w:tr>
      <w:tr w:rsidR="00A7332F" w:rsidRPr="00C573B2" w14:paraId="20C67A88" w14:textId="77777777">
        <w:trPr>
          <w:trHeight w:val="391"/>
        </w:trPr>
        <w:tc>
          <w:tcPr>
            <w:tcW w:w="2410" w:type="dxa"/>
            <w:vMerge w:val="restart"/>
            <w:shd w:val="clear" w:color="auto" w:fill="auto"/>
            <w:vAlign w:val="center"/>
          </w:tcPr>
          <w:p w14:paraId="3246F73D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YES</w:t>
            </w:r>
          </w:p>
          <w:p w14:paraId="6787AA29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NO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A97E047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32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F83E787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9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255D074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0.002*</w:t>
            </w:r>
          </w:p>
        </w:tc>
        <w:tc>
          <w:tcPr>
            <w:tcW w:w="851" w:type="dxa"/>
            <w:vAlign w:val="center"/>
          </w:tcPr>
          <w:p w14:paraId="412AC4A3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9.683</w:t>
            </w:r>
          </w:p>
        </w:tc>
      </w:tr>
      <w:tr w:rsidR="00A7332F" w:rsidRPr="00C573B2" w14:paraId="627DCBEF" w14:textId="77777777">
        <w:tc>
          <w:tcPr>
            <w:tcW w:w="2410" w:type="dxa"/>
            <w:vMerge/>
            <w:tcBorders>
              <w:bottom w:val="nil"/>
            </w:tcBorders>
            <w:shd w:val="clear" w:color="auto" w:fill="auto"/>
            <w:vAlign w:val="center"/>
          </w:tcPr>
          <w:p w14:paraId="79577AA9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559" w:type="dxa"/>
            <w:tcBorders>
              <w:bottom w:val="nil"/>
            </w:tcBorders>
            <w:shd w:val="clear" w:color="auto" w:fill="auto"/>
            <w:vAlign w:val="center"/>
          </w:tcPr>
          <w:p w14:paraId="2C099BA2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8</w:t>
            </w:r>
          </w:p>
        </w:tc>
        <w:tc>
          <w:tcPr>
            <w:tcW w:w="1560" w:type="dxa"/>
            <w:tcBorders>
              <w:bottom w:val="nil"/>
            </w:tcBorders>
            <w:shd w:val="clear" w:color="auto" w:fill="auto"/>
            <w:vAlign w:val="center"/>
          </w:tcPr>
          <w:p w14:paraId="07A4619C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13</w:t>
            </w:r>
          </w:p>
        </w:tc>
        <w:tc>
          <w:tcPr>
            <w:tcW w:w="851" w:type="dxa"/>
            <w:tcBorders>
              <w:bottom w:val="nil"/>
            </w:tcBorders>
            <w:shd w:val="clear" w:color="auto" w:fill="auto"/>
            <w:vAlign w:val="center"/>
          </w:tcPr>
          <w:p w14:paraId="48414349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851" w:type="dxa"/>
            <w:tcBorders>
              <w:bottom w:val="nil"/>
            </w:tcBorders>
            <w:vAlign w:val="center"/>
          </w:tcPr>
          <w:p w14:paraId="0ABF2868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</w:tr>
      <w:tr w:rsidR="00A7332F" w:rsidRPr="00C573B2" w14:paraId="30AACCBA" w14:textId="77777777"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F058BD5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b/>
                <w:bCs/>
                <w:szCs w:val="21"/>
              </w:rPr>
            </w:pPr>
            <w:r w:rsidRPr="00C573B2">
              <w:rPr>
                <w:rFonts w:ascii="Times New Roman" w:hAnsi="Times New Roman"/>
                <w:b/>
                <w:bCs/>
                <w:szCs w:val="21"/>
              </w:rPr>
              <w:t>Basic diseas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D23575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59A37E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E1F862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0298BF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</w:tr>
      <w:tr w:rsidR="00A7332F" w:rsidRPr="00C573B2" w14:paraId="3BECA2E1" w14:textId="77777777">
        <w:tc>
          <w:tcPr>
            <w:tcW w:w="2410" w:type="dxa"/>
            <w:vMerge w:val="restar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37CC048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Hypertension</w:t>
            </w:r>
          </w:p>
          <w:p w14:paraId="03E9534A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Diabetes</w:t>
            </w:r>
          </w:p>
          <w:p w14:paraId="292CFC26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Kidney disease</w:t>
            </w:r>
          </w:p>
          <w:p w14:paraId="3DD21579" w14:textId="13C35896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Tumour</w:t>
            </w:r>
          </w:p>
          <w:p w14:paraId="3F8E8A5D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Pulmonary diseas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5EEF98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1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1A83F2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1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4499B5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0.16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</w:tcBorders>
            <w:vAlign w:val="center"/>
          </w:tcPr>
          <w:p w14:paraId="25C97079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1.974</w:t>
            </w:r>
          </w:p>
        </w:tc>
      </w:tr>
      <w:tr w:rsidR="00A7332F" w:rsidRPr="00C573B2" w14:paraId="0BFE45F4" w14:textId="77777777">
        <w:trPr>
          <w:trHeight w:val="90"/>
        </w:trPr>
        <w:tc>
          <w:tcPr>
            <w:tcW w:w="2410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031722D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F5D310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AEAE76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6795B5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0.51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</w:tcBorders>
            <w:vAlign w:val="center"/>
          </w:tcPr>
          <w:p w14:paraId="10E71431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0.429</w:t>
            </w:r>
          </w:p>
        </w:tc>
      </w:tr>
      <w:tr w:rsidR="00A7332F" w:rsidRPr="00C573B2" w14:paraId="293ACE01" w14:textId="77777777">
        <w:tc>
          <w:tcPr>
            <w:tcW w:w="2410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4CE4891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C2B73B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1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FC3EBF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FFDB30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0.19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</w:tcBorders>
            <w:vAlign w:val="center"/>
          </w:tcPr>
          <w:p w14:paraId="6D8883F2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1.690</w:t>
            </w:r>
          </w:p>
        </w:tc>
      </w:tr>
      <w:tr w:rsidR="00A7332F" w:rsidRPr="00C573B2" w14:paraId="20017326" w14:textId="77777777">
        <w:tc>
          <w:tcPr>
            <w:tcW w:w="2410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FFDD634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0F5A90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121FB3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570A9E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0.06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</w:tcBorders>
            <w:vAlign w:val="center"/>
          </w:tcPr>
          <w:p w14:paraId="503F1B26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3.382</w:t>
            </w:r>
          </w:p>
        </w:tc>
      </w:tr>
      <w:tr w:rsidR="00A7332F" w:rsidRPr="00C573B2" w14:paraId="30D564DE" w14:textId="77777777">
        <w:tc>
          <w:tcPr>
            <w:tcW w:w="2410" w:type="dxa"/>
            <w:vMerge/>
            <w:tcBorders>
              <w:top w:val="nil"/>
              <w:right w:val="nil"/>
            </w:tcBorders>
            <w:shd w:val="clear" w:color="auto" w:fill="auto"/>
            <w:vAlign w:val="center"/>
          </w:tcPr>
          <w:p w14:paraId="72AB3352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CDCCBAC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29</w:t>
            </w:r>
          </w:p>
        </w:tc>
        <w:tc>
          <w:tcPr>
            <w:tcW w:w="156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D7E5B21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8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37ACC11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0.006*</w:t>
            </w:r>
          </w:p>
        </w:tc>
        <w:tc>
          <w:tcPr>
            <w:tcW w:w="851" w:type="dxa"/>
            <w:tcBorders>
              <w:top w:val="nil"/>
              <w:left w:val="nil"/>
            </w:tcBorders>
            <w:vAlign w:val="center"/>
          </w:tcPr>
          <w:p w14:paraId="78F38229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7.702</w:t>
            </w:r>
          </w:p>
        </w:tc>
      </w:tr>
      <w:tr w:rsidR="00A7332F" w:rsidRPr="00C573B2" w14:paraId="27286D95" w14:textId="77777777">
        <w:tc>
          <w:tcPr>
            <w:tcW w:w="2410" w:type="dxa"/>
            <w:tcBorders>
              <w:bottom w:val="nil"/>
            </w:tcBorders>
            <w:shd w:val="clear" w:color="auto" w:fill="auto"/>
            <w:vAlign w:val="center"/>
          </w:tcPr>
          <w:p w14:paraId="058B69CD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b/>
                <w:bCs/>
                <w:szCs w:val="21"/>
              </w:rPr>
            </w:pPr>
            <w:r w:rsidRPr="00C573B2">
              <w:rPr>
                <w:rFonts w:ascii="Times New Roman" w:hAnsi="Times New Roman"/>
                <w:b/>
                <w:bCs/>
                <w:szCs w:val="21"/>
              </w:rPr>
              <w:t>Invasive operation</w:t>
            </w:r>
          </w:p>
        </w:tc>
        <w:tc>
          <w:tcPr>
            <w:tcW w:w="1559" w:type="dxa"/>
            <w:tcBorders>
              <w:bottom w:val="nil"/>
            </w:tcBorders>
            <w:shd w:val="clear" w:color="auto" w:fill="auto"/>
            <w:vAlign w:val="center"/>
          </w:tcPr>
          <w:p w14:paraId="50668615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560" w:type="dxa"/>
            <w:tcBorders>
              <w:bottom w:val="nil"/>
            </w:tcBorders>
            <w:shd w:val="clear" w:color="auto" w:fill="auto"/>
            <w:vAlign w:val="center"/>
          </w:tcPr>
          <w:p w14:paraId="0832BEB5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851" w:type="dxa"/>
            <w:tcBorders>
              <w:bottom w:val="nil"/>
            </w:tcBorders>
            <w:shd w:val="clear" w:color="auto" w:fill="auto"/>
            <w:vAlign w:val="center"/>
          </w:tcPr>
          <w:p w14:paraId="1DCAC886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851" w:type="dxa"/>
            <w:tcBorders>
              <w:bottom w:val="nil"/>
            </w:tcBorders>
            <w:vAlign w:val="center"/>
          </w:tcPr>
          <w:p w14:paraId="077B7AF3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</w:tr>
      <w:tr w:rsidR="00A7332F" w:rsidRPr="00C573B2" w14:paraId="29EF7D13" w14:textId="77777777">
        <w:tc>
          <w:tcPr>
            <w:tcW w:w="2410" w:type="dxa"/>
            <w:vMerge w:val="restart"/>
            <w:tcBorders>
              <w:top w:val="nil"/>
            </w:tcBorders>
            <w:shd w:val="clear" w:color="auto" w:fill="auto"/>
            <w:vAlign w:val="center"/>
          </w:tcPr>
          <w:p w14:paraId="5500B489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Urinary catheter</w:t>
            </w:r>
          </w:p>
          <w:p w14:paraId="171AC995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Tracheal intubation</w:t>
            </w:r>
          </w:p>
          <w:p w14:paraId="79B41C7C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bookmarkStart w:id="0" w:name="OLE_LINK150"/>
            <w:bookmarkStart w:id="1" w:name="OLE_LINK149"/>
            <w:bookmarkStart w:id="2" w:name="OLE_LINK148"/>
            <w:bookmarkStart w:id="3" w:name="OLE_LINK147"/>
            <w:r w:rsidRPr="00C573B2">
              <w:rPr>
                <w:rFonts w:ascii="Times New Roman" w:hAnsi="Times New Roman"/>
                <w:szCs w:val="21"/>
              </w:rPr>
              <w:t>Venous</w:t>
            </w:r>
            <w:bookmarkEnd w:id="0"/>
            <w:bookmarkEnd w:id="1"/>
            <w:r w:rsidRPr="00C573B2">
              <w:rPr>
                <w:rFonts w:ascii="Times New Roman" w:hAnsi="Times New Roman"/>
                <w:szCs w:val="21"/>
              </w:rPr>
              <w:t xml:space="preserve"> </w:t>
            </w:r>
            <w:bookmarkStart w:id="4" w:name="OLE_LINK151"/>
            <w:bookmarkStart w:id="5" w:name="OLE_LINK152"/>
            <w:r w:rsidRPr="00C573B2">
              <w:rPr>
                <w:rFonts w:ascii="Times New Roman" w:hAnsi="Times New Roman"/>
                <w:szCs w:val="21"/>
              </w:rPr>
              <w:t>a</w:t>
            </w:r>
            <w:bookmarkEnd w:id="2"/>
            <w:bookmarkEnd w:id="3"/>
            <w:r w:rsidRPr="00C573B2">
              <w:rPr>
                <w:rFonts w:ascii="Times New Roman" w:hAnsi="Times New Roman"/>
                <w:szCs w:val="21"/>
              </w:rPr>
              <w:t>theterization</w:t>
            </w:r>
            <w:bookmarkEnd w:id="4"/>
            <w:bookmarkEnd w:id="5"/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vAlign w:val="center"/>
          </w:tcPr>
          <w:p w14:paraId="0DB5CC91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13</w:t>
            </w:r>
          </w:p>
        </w:tc>
        <w:tc>
          <w:tcPr>
            <w:tcW w:w="1560" w:type="dxa"/>
            <w:tcBorders>
              <w:top w:val="nil"/>
            </w:tcBorders>
            <w:shd w:val="clear" w:color="auto" w:fill="auto"/>
            <w:vAlign w:val="center"/>
          </w:tcPr>
          <w:p w14:paraId="1275928C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5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vAlign w:val="center"/>
          </w:tcPr>
          <w:p w14:paraId="4383BD5B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0.417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30042440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0.658</w:t>
            </w:r>
          </w:p>
        </w:tc>
      </w:tr>
      <w:tr w:rsidR="00A7332F" w:rsidRPr="00C573B2" w14:paraId="67A066F6" w14:textId="77777777">
        <w:tc>
          <w:tcPr>
            <w:tcW w:w="2410" w:type="dxa"/>
            <w:vMerge/>
            <w:tcBorders>
              <w:top w:val="nil"/>
            </w:tcBorders>
            <w:shd w:val="clear" w:color="auto" w:fill="auto"/>
            <w:vAlign w:val="center"/>
          </w:tcPr>
          <w:p w14:paraId="639E02DD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vAlign w:val="center"/>
          </w:tcPr>
          <w:p w14:paraId="3FE0C4A2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23</w:t>
            </w:r>
          </w:p>
        </w:tc>
        <w:tc>
          <w:tcPr>
            <w:tcW w:w="1560" w:type="dxa"/>
            <w:tcBorders>
              <w:top w:val="nil"/>
            </w:tcBorders>
            <w:shd w:val="clear" w:color="auto" w:fill="auto"/>
            <w:vAlign w:val="center"/>
          </w:tcPr>
          <w:p w14:paraId="2CE4475B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8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vAlign w:val="center"/>
          </w:tcPr>
          <w:p w14:paraId="4C9232FE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0.111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1FBB1850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2.536</w:t>
            </w:r>
          </w:p>
        </w:tc>
      </w:tr>
      <w:tr w:rsidR="00A7332F" w:rsidRPr="00C573B2" w14:paraId="4E6B9A8E" w14:textId="77777777">
        <w:tc>
          <w:tcPr>
            <w:tcW w:w="2410" w:type="dxa"/>
            <w:vMerge/>
            <w:tcBorders>
              <w:top w:val="nil"/>
            </w:tcBorders>
            <w:shd w:val="clear" w:color="auto" w:fill="auto"/>
            <w:vAlign w:val="center"/>
          </w:tcPr>
          <w:p w14:paraId="0F9AEA86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vAlign w:val="center"/>
          </w:tcPr>
          <w:p w14:paraId="4523D385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5</w:t>
            </w:r>
          </w:p>
        </w:tc>
        <w:tc>
          <w:tcPr>
            <w:tcW w:w="1560" w:type="dxa"/>
            <w:tcBorders>
              <w:top w:val="nil"/>
            </w:tcBorders>
            <w:shd w:val="clear" w:color="auto" w:fill="auto"/>
            <w:vAlign w:val="center"/>
          </w:tcPr>
          <w:p w14:paraId="0A76820A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vAlign w:val="center"/>
          </w:tcPr>
          <w:p w14:paraId="7F67829C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0.311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410A97BA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1.027</w:t>
            </w:r>
          </w:p>
        </w:tc>
      </w:tr>
      <w:tr w:rsidR="00A7332F" w:rsidRPr="00C573B2" w14:paraId="4CA936F2" w14:textId="77777777">
        <w:tc>
          <w:tcPr>
            <w:tcW w:w="2410" w:type="dxa"/>
            <w:shd w:val="clear" w:color="auto" w:fill="auto"/>
            <w:vAlign w:val="center"/>
          </w:tcPr>
          <w:p w14:paraId="11150737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b/>
                <w:bCs/>
                <w:szCs w:val="21"/>
              </w:rPr>
            </w:pPr>
            <w:r w:rsidRPr="00C573B2">
              <w:rPr>
                <w:rFonts w:ascii="Times New Roman" w:hAnsi="Times New Roman"/>
                <w:b/>
                <w:bCs/>
                <w:szCs w:val="21"/>
              </w:rPr>
              <w:t>Carbapenems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EC28359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735DA47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03B3D4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3116A448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</w:tr>
      <w:tr w:rsidR="00A7332F" w:rsidRPr="00C573B2" w14:paraId="06046B4B" w14:textId="77777777">
        <w:tc>
          <w:tcPr>
            <w:tcW w:w="2410" w:type="dxa"/>
            <w:vMerge w:val="restart"/>
            <w:shd w:val="clear" w:color="auto" w:fill="auto"/>
            <w:vAlign w:val="center"/>
          </w:tcPr>
          <w:p w14:paraId="12ADC51F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  <w:vertAlign w:val="subscript"/>
              </w:rPr>
            </w:pPr>
            <w:bookmarkStart w:id="6" w:name="OLE_LINK104"/>
            <w:r w:rsidRPr="00C573B2">
              <w:rPr>
                <w:rFonts w:ascii="Times New Roman" w:hAnsi="Times New Roman"/>
                <w:i/>
                <w:iCs/>
                <w:szCs w:val="21"/>
              </w:rPr>
              <w:t>bla</w:t>
            </w:r>
            <w:r w:rsidRPr="00C573B2">
              <w:rPr>
                <w:rFonts w:ascii="Times New Roman" w:hAnsi="Times New Roman"/>
                <w:szCs w:val="21"/>
                <w:vertAlign w:val="subscript"/>
              </w:rPr>
              <w:t>KPC</w:t>
            </w:r>
          </w:p>
          <w:bookmarkEnd w:id="6"/>
          <w:p w14:paraId="2F6FFC9F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i/>
                <w:iCs/>
                <w:szCs w:val="21"/>
              </w:rPr>
              <w:t>bla</w:t>
            </w:r>
            <w:r w:rsidRPr="00C573B2">
              <w:rPr>
                <w:rFonts w:ascii="Times New Roman" w:hAnsi="Times New Roman"/>
                <w:szCs w:val="21"/>
                <w:vertAlign w:val="subscript"/>
              </w:rPr>
              <w:t>NDM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63B28BD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36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696D7B7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14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3DE6776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0.012*</w:t>
            </w:r>
          </w:p>
        </w:tc>
        <w:tc>
          <w:tcPr>
            <w:tcW w:w="851" w:type="dxa"/>
            <w:vAlign w:val="center"/>
          </w:tcPr>
          <w:p w14:paraId="36340DDB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6.320</w:t>
            </w:r>
          </w:p>
        </w:tc>
      </w:tr>
      <w:tr w:rsidR="00A7332F" w:rsidRPr="00C573B2" w14:paraId="039314B3" w14:textId="77777777">
        <w:tc>
          <w:tcPr>
            <w:tcW w:w="2410" w:type="dxa"/>
            <w:vMerge/>
            <w:tcBorders>
              <w:bottom w:val="nil"/>
            </w:tcBorders>
            <w:shd w:val="clear" w:color="auto" w:fill="auto"/>
            <w:vAlign w:val="center"/>
          </w:tcPr>
          <w:p w14:paraId="7294E2D3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559" w:type="dxa"/>
            <w:tcBorders>
              <w:bottom w:val="nil"/>
            </w:tcBorders>
            <w:shd w:val="clear" w:color="auto" w:fill="auto"/>
            <w:vAlign w:val="center"/>
          </w:tcPr>
          <w:p w14:paraId="54CEBCE6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5</w:t>
            </w:r>
          </w:p>
        </w:tc>
        <w:tc>
          <w:tcPr>
            <w:tcW w:w="1560" w:type="dxa"/>
            <w:tcBorders>
              <w:bottom w:val="nil"/>
            </w:tcBorders>
            <w:shd w:val="clear" w:color="auto" w:fill="auto"/>
            <w:vAlign w:val="center"/>
          </w:tcPr>
          <w:p w14:paraId="1A31B453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851" w:type="dxa"/>
            <w:tcBorders>
              <w:bottom w:val="nil"/>
            </w:tcBorders>
            <w:shd w:val="clear" w:color="auto" w:fill="auto"/>
            <w:vAlign w:val="center"/>
          </w:tcPr>
          <w:p w14:paraId="7FDF95C9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0.898</w:t>
            </w:r>
          </w:p>
        </w:tc>
        <w:tc>
          <w:tcPr>
            <w:tcW w:w="851" w:type="dxa"/>
            <w:tcBorders>
              <w:bottom w:val="nil"/>
            </w:tcBorders>
            <w:vAlign w:val="center"/>
          </w:tcPr>
          <w:p w14:paraId="3F8244B8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0.016</w:t>
            </w:r>
          </w:p>
        </w:tc>
      </w:tr>
      <w:tr w:rsidR="00A7332F" w:rsidRPr="00C573B2" w14:paraId="11B53092" w14:textId="77777777">
        <w:tc>
          <w:tcPr>
            <w:tcW w:w="2410" w:type="dxa"/>
            <w:tcBorders>
              <w:top w:val="nil"/>
            </w:tcBorders>
            <w:shd w:val="clear" w:color="auto" w:fill="auto"/>
            <w:vAlign w:val="center"/>
          </w:tcPr>
          <w:p w14:paraId="3C8DBFF0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b/>
                <w:bCs/>
                <w:szCs w:val="21"/>
              </w:rPr>
            </w:pPr>
            <w:r w:rsidRPr="00C573B2">
              <w:rPr>
                <w:rFonts w:ascii="Times New Roman" w:hAnsi="Times New Roman"/>
                <w:b/>
                <w:bCs/>
                <w:szCs w:val="21"/>
              </w:rPr>
              <w:t>protein deletion</w:t>
            </w: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vAlign w:val="center"/>
          </w:tcPr>
          <w:p w14:paraId="25093AC6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560" w:type="dxa"/>
            <w:tcBorders>
              <w:top w:val="nil"/>
            </w:tcBorders>
            <w:shd w:val="clear" w:color="auto" w:fill="auto"/>
            <w:vAlign w:val="center"/>
          </w:tcPr>
          <w:p w14:paraId="6E207693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vAlign w:val="center"/>
          </w:tcPr>
          <w:p w14:paraId="6E71CB87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1E99EA10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</w:tr>
      <w:tr w:rsidR="00A7332F" w:rsidRPr="00C573B2" w14:paraId="7C3BEE01" w14:textId="77777777">
        <w:tc>
          <w:tcPr>
            <w:tcW w:w="2410" w:type="dxa"/>
            <w:vMerge w:val="restart"/>
            <w:tcBorders>
              <w:top w:val="nil"/>
            </w:tcBorders>
            <w:shd w:val="clear" w:color="auto" w:fill="auto"/>
            <w:vAlign w:val="center"/>
          </w:tcPr>
          <w:p w14:paraId="6F1512D3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Ompk35</w:t>
            </w:r>
          </w:p>
          <w:p w14:paraId="168014ED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Ompk36</w:t>
            </w: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vAlign w:val="center"/>
          </w:tcPr>
          <w:p w14:paraId="4AAF8DB5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1560" w:type="dxa"/>
            <w:tcBorders>
              <w:top w:val="nil"/>
            </w:tcBorders>
            <w:shd w:val="clear" w:color="auto" w:fill="auto"/>
            <w:vAlign w:val="center"/>
          </w:tcPr>
          <w:p w14:paraId="4BDC28C7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vAlign w:val="center"/>
          </w:tcPr>
          <w:p w14:paraId="581533D5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0.936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40724E8A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0.006</w:t>
            </w:r>
          </w:p>
        </w:tc>
      </w:tr>
      <w:tr w:rsidR="00A7332F" w:rsidRPr="00C573B2" w14:paraId="13BE867D" w14:textId="77777777">
        <w:tc>
          <w:tcPr>
            <w:tcW w:w="2410" w:type="dxa"/>
            <w:vMerge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22268F75" w14:textId="77777777" w:rsidR="009C7A03" w:rsidRPr="00C573B2" w:rsidRDefault="009C7A03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559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3C5A2EFB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1560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6AC924DA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851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4197BEF3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0.908</w:t>
            </w:r>
          </w:p>
        </w:tc>
        <w:tc>
          <w:tcPr>
            <w:tcW w:w="851" w:type="dxa"/>
            <w:tcBorders>
              <w:top w:val="nil"/>
              <w:bottom w:val="single" w:sz="12" w:space="0" w:color="auto"/>
            </w:tcBorders>
            <w:vAlign w:val="center"/>
          </w:tcPr>
          <w:p w14:paraId="75853E93" w14:textId="77777777" w:rsidR="009C7A03" w:rsidRPr="00C573B2" w:rsidRDefault="00576F68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C573B2">
              <w:rPr>
                <w:rFonts w:ascii="Times New Roman" w:hAnsi="Times New Roman"/>
                <w:szCs w:val="21"/>
              </w:rPr>
              <w:t>0.013</w:t>
            </w:r>
          </w:p>
        </w:tc>
      </w:tr>
    </w:tbl>
    <w:p w14:paraId="0F3A3145" w14:textId="66E69C20" w:rsidR="009C7A03" w:rsidRPr="00C573B2" w:rsidRDefault="00576F68">
      <w:pPr>
        <w:spacing w:line="360" w:lineRule="auto"/>
        <w:jc w:val="left"/>
        <w:rPr>
          <w:rFonts w:ascii="Times New Roman" w:hAnsi="Times New Roman"/>
          <w:szCs w:val="21"/>
        </w:rPr>
      </w:pPr>
      <w:r w:rsidRPr="00C573B2">
        <w:rPr>
          <w:rFonts w:ascii="Times New Roman" w:hAnsi="Times New Roman"/>
          <w:szCs w:val="21"/>
          <w:vertAlign w:val="superscript"/>
        </w:rPr>
        <w:t>a</w:t>
      </w:r>
      <w:r w:rsidRPr="00C573B2">
        <w:rPr>
          <w:rFonts w:ascii="Times New Roman" w:hAnsi="Times New Roman"/>
          <w:i/>
          <w:szCs w:val="21"/>
        </w:rPr>
        <w:t>P value</w:t>
      </w:r>
      <w:r w:rsidRPr="00C573B2">
        <w:rPr>
          <w:rFonts w:ascii="Times New Roman" w:hAnsi="Times New Roman"/>
          <w:b/>
          <w:bCs/>
          <w:iCs/>
          <w:szCs w:val="21"/>
        </w:rPr>
        <w:t xml:space="preserve">: </w:t>
      </w:r>
      <w:r w:rsidRPr="00C573B2">
        <w:rPr>
          <w:rFonts w:ascii="Times New Roman" w:hAnsi="Times New Roman"/>
          <w:szCs w:val="21"/>
        </w:rPr>
        <w:t xml:space="preserve">calculated using the </w:t>
      </w:r>
      <w:r w:rsidRPr="00C573B2">
        <w:rPr>
          <w:rFonts w:ascii="Times New Roman" w:eastAsia="AdvTT5235d5a9+03" w:hAnsi="Times New Roman"/>
          <w:kern w:val="0"/>
          <w:szCs w:val="21"/>
        </w:rPr>
        <w:t>χ</w:t>
      </w:r>
      <w:r w:rsidRPr="00C573B2">
        <w:rPr>
          <w:rFonts w:ascii="Times New Roman" w:eastAsia="AdvTT5235d5a9+03" w:hAnsi="Times New Roman"/>
          <w:kern w:val="0"/>
          <w:szCs w:val="21"/>
          <w:vertAlign w:val="superscript"/>
        </w:rPr>
        <w:t>2</w:t>
      </w:r>
      <w:r w:rsidRPr="00C573B2">
        <w:rPr>
          <w:rFonts w:ascii="Times New Roman" w:eastAsia="AdvTT5235d5a9+03" w:hAnsi="Times New Roman"/>
          <w:kern w:val="0"/>
          <w:szCs w:val="21"/>
        </w:rPr>
        <w:t xml:space="preserve"> test</w:t>
      </w:r>
    </w:p>
    <w:p w14:paraId="4680DEF6" w14:textId="77777777" w:rsidR="009C7A03" w:rsidRPr="00C573B2" w:rsidRDefault="00576F68">
      <w:pPr>
        <w:spacing w:line="360" w:lineRule="auto"/>
        <w:jc w:val="left"/>
        <w:rPr>
          <w:rFonts w:ascii="Times New Roman" w:hAnsi="Times New Roman"/>
          <w:szCs w:val="21"/>
        </w:rPr>
      </w:pPr>
      <w:r w:rsidRPr="00C573B2">
        <w:rPr>
          <w:rFonts w:ascii="Times New Roman" w:hAnsi="Times New Roman"/>
          <w:szCs w:val="21"/>
        </w:rPr>
        <w:t>*</w:t>
      </w:r>
      <w:r w:rsidRPr="00C573B2">
        <w:rPr>
          <w:rFonts w:ascii="Times New Roman" w:hAnsi="Times New Roman"/>
          <w:szCs w:val="21"/>
        </w:rPr>
        <w:t>：</w:t>
      </w:r>
      <w:r w:rsidRPr="00C573B2">
        <w:rPr>
          <w:rFonts w:ascii="Times New Roman" w:hAnsi="Times New Roman"/>
          <w:szCs w:val="21"/>
        </w:rPr>
        <w:t>P&lt;0.05</w:t>
      </w:r>
    </w:p>
    <w:sectPr w:rsidR="009C7A03" w:rsidRPr="00C573B2">
      <w:footerReference w:type="default" r:id="rId8"/>
      <w:pgSz w:w="11906" w:h="16838"/>
      <w:pgMar w:top="1440" w:right="1800" w:bottom="1440" w:left="1800" w:header="851" w:footer="992" w:gutter="0"/>
      <w:lnNumType w:countBy="1" w:restart="continuous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16387" w14:textId="77777777" w:rsidR="005C16BA" w:rsidRDefault="005C16BA" w:rsidP="000D1FD7">
      <w:r>
        <w:separator/>
      </w:r>
    </w:p>
  </w:endnote>
  <w:endnote w:type="continuationSeparator" w:id="0">
    <w:p w14:paraId="5C0D1EBC" w14:textId="77777777" w:rsidR="005C16BA" w:rsidRDefault="005C16BA" w:rsidP="000D1F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oli TC">
    <w:altName w:val="Microsoft JhengHei"/>
    <w:charset w:val="88"/>
    <w:family w:val="auto"/>
    <w:pitch w:val="default"/>
    <w:sig w:usb0="00000000" w:usb1="00000000" w:usb2="00000016" w:usb3="00000000" w:csb0="001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TT5235d5a9+03">
    <w:altName w:val="宋体"/>
    <w:charset w:val="86"/>
    <w:family w:val="auto"/>
    <w:pitch w:val="default"/>
    <w:sig w:usb0="00000000" w:usb1="00000000" w:usb2="00000010" w:usb3="00000000" w:csb0="0004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B8139" w14:textId="36DC6EED" w:rsidR="00793FF0" w:rsidRDefault="00793FF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1985150" wp14:editId="788BFBFD">
              <wp:simplePos x="0" y="0"/>
              <wp:positionH relativeFrom="page">
                <wp:posOffset>0</wp:posOffset>
              </wp:positionH>
              <wp:positionV relativeFrom="page">
                <wp:posOffset>10237470</wp:posOffset>
              </wp:positionV>
              <wp:extent cx="7560310" cy="263525"/>
              <wp:effectExtent l="0" t="0" r="0" b="3175"/>
              <wp:wrapNone/>
              <wp:docPr id="1" name="MSIPCM41674afe9b2858fcd12b2d3a" descr="{&quot;HashCode&quot;:-134840300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578F3B9" w14:textId="66455D0F" w:rsidR="00793FF0" w:rsidRPr="00793FF0" w:rsidRDefault="00793FF0" w:rsidP="00793FF0">
                          <w:pPr>
                            <w:jc w:val="left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793FF0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1985150" id="_x0000_t202" coordsize="21600,21600" o:spt="202" path="m,l,21600r21600,l21600,xe">
              <v:stroke joinstyle="miter"/>
              <v:path gradientshapeok="t" o:connecttype="rect"/>
            </v:shapetype>
            <v:shape id="MSIPCM41674afe9b2858fcd12b2d3a" o:spid="_x0000_s1026" type="#_x0000_t202" alt="{&quot;HashCode&quot;:-1348403003,&quot;Height&quot;:841.0,&quot;Width&quot;:595.0,&quot;Placement&quot;:&quot;Footer&quot;,&quot;Index&quot;:&quot;Primary&quot;,&quot;Section&quot;:1,&quot;Top&quot;:0.0,&quot;Left&quot;:0.0}" style="position:absolute;margin-left:0;margin-top:806.1pt;width:595.3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" o:allowincell="f" filled="f" stroked="f" strokeweight=".5pt">
              <v:fill o:detectmouseclick="t"/>
              <v:textbox inset="20pt,0,,0">
                <w:txbxContent>
                  <w:p w14:paraId="0578F3B9" w14:textId="66455D0F" w:rsidR="00793FF0" w:rsidRPr="00793FF0" w:rsidRDefault="00793FF0" w:rsidP="00793FF0">
                    <w:pPr>
                      <w:jc w:val="left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793FF0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209115" w14:textId="77777777" w:rsidR="005C16BA" w:rsidRDefault="005C16BA" w:rsidP="000D1FD7">
      <w:r>
        <w:separator/>
      </w:r>
    </w:p>
  </w:footnote>
  <w:footnote w:type="continuationSeparator" w:id="0">
    <w:p w14:paraId="3DD894CB" w14:textId="77777777" w:rsidR="005C16BA" w:rsidRDefault="005C16BA" w:rsidP="000D1F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65DFE35"/>
    <w:multiLevelType w:val="singleLevel"/>
    <w:tmpl w:val="D65DFE35"/>
    <w:lvl w:ilvl="0">
      <w:start w:val="4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bordersDoNotSurroundHeader/>
  <w:bordersDoNotSurroundFooter/>
  <w:defaultTabStop w:val="4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3MTc2NjYyNzMxNDRR0lEKTi0uzszPAykwrAUAUIQexCwAAAA="/>
    <w:docVar w:name="commondata" w:val="eyJoZGlkIjoiNjI3MDRiMGI4YjhhZTUyM2Q3ZWEwYTNiOWZiY2Y2NmMifQ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BMC Infectious Diseases&lt;/Style&gt;&lt;LeftDelim&gt;{&lt;/LeftDelim&gt;&lt;RightDelim&gt;}&lt;/RightDelim&gt;&lt;FontName&gt;Baoli TC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ewxw09vp8r9z23e5rx955ed1etppvdawpfpw&quot;&gt; Ruiwei Chen EndNote Library-Converted&lt;record-ids&gt;&lt;item&gt;727&lt;/item&gt;&lt;item&gt;728&lt;/item&gt;&lt;item&gt;729&lt;/item&gt;&lt;item&gt;730&lt;/item&gt;&lt;item&gt;731&lt;/item&gt;&lt;item&gt;733&lt;/item&gt;&lt;item&gt;735&lt;/item&gt;&lt;item&gt;736&lt;/item&gt;&lt;item&gt;737&lt;/item&gt;&lt;item&gt;740&lt;/item&gt;&lt;item&gt;741&lt;/item&gt;&lt;item&gt;742&lt;/item&gt;&lt;item&gt;743&lt;/item&gt;&lt;item&gt;744&lt;/item&gt;&lt;item&gt;745&lt;/item&gt;&lt;item&gt;767&lt;/item&gt;&lt;item&gt;785&lt;/item&gt;&lt;item&gt;787&lt;/item&gt;&lt;item&gt;788&lt;/item&gt;&lt;item&gt;789&lt;/item&gt;&lt;item&gt;790&lt;/item&gt;&lt;item&gt;791&lt;/item&gt;&lt;/record-ids&gt;&lt;/item&gt;&lt;/Libraries&gt;"/>
  </w:docVars>
  <w:rsids>
    <w:rsidRoot w:val="004D680D"/>
    <w:rsid w:val="00013169"/>
    <w:rsid w:val="00017EC8"/>
    <w:rsid w:val="00021DA4"/>
    <w:rsid w:val="00030079"/>
    <w:rsid w:val="00031FD2"/>
    <w:rsid w:val="000370F7"/>
    <w:rsid w:val="00037468"/>
    <w:rsid w:val="000408B2"/>
    <w:rsid w:val="00052023"/>
    <w:rsid w:val="000620DA"/>
    <w:rsid w:val="00063F79"/>
    <w:rsid w:val="00064C47"/>
    <w:rsid w:val="000653F3"/>
    <w:rsid w:val="000A3B33"/>
    <w:rsid w:val="000B534A"/>
    <w:rsid w:val="000C3004"/>
    <w:rsid w:val="000C3112"/>
    <w:rsid w:val="000D1FD7"/>
    <w:rsid w:val="000D78AB"/>
    <w:rsid w:val="000F1A1E"/>
    <w:rsid w:val="00100A93"/>
    <w:rsid w:val="00101D9B"/>
    <w:rsid w:val="001044E1"/>
    <w:rsid w:val="00113B9F"/>
    <w:rsid w:val="00114AAD"/>
    <w:rsid w:val="00121085"/>
    <w:rsid w:val="001273EF"/>
    <w:rsid w:val="00127B24"/>
    <w:rsid w:val="00127D7B"/>
    <w:rsid w:val="001313F9"/>
    <w:rsid w:val="00133955"/>
    <w:rsid w:val="00133E2B"/>
    <w:rsid w:val="001350A3"/>
    <w:rsid w:val="00142AA6"/>
    <w:rsid w:val="001448A8"/>
    <w:rsid w:val="0014521E"/>
    <w:rsid w:val="001465F8"/>
    <w:rsid w:val="00146D71"/>
    <w:rsid w:val="00152C5A"/>
    <w:rsid w:val="001552F2"/>
    <w:rsid w:val="00157928"/>
    <w:rsid w:val="001700F9"/>
    <w:rsid w:val="00173767"/>
    <w:rsid w:val="00182150"/>
    <w:rsid w:val="00182AEF"/>
    <w:rsid w:val="001830AE"/>
    <w:rsid w:val="001902AE"/>
    <w:rsid w:val="00191FE3"/>
    <w:rsid w:val="00193C8B"/>
    <w:rsid w:val="001A4785"/>
    <w:rsid w:val="001A746C"/>
    <w:rsid w:val="001B3251"/>
    <w:rsid w:val="001B35CE"/>
    <w:rsid w:val="001B46C8"/>
    <w:rsid w:val="001C6587"/>
    <w:rsid w:val="00206466"/>
    <w:rsid w:val="00206494"/>
    <w:rsid w:val="0020767A"/>
    <w:rsid w:val="00216FBD"/>
    <w:rsid w:val="002201BD"/>
    <w:rsid w:val="00222343"/>
    <w:rsid w:val="002267BD"/>
    <w:rsid w:val="00233733"/>
    <w:rsid w:val="002367B1"/>
    <w:rsid w:val="002632EC"/>
    <w:rsid w:val="00267847"/>
    <w:rsid w:val="00270D03"/>
    <w:rsid w:val="002843FE"/>
    <w:rsid w:val="00285A0F"/>
    <w:rsid w:val="0028691B"/>
    <w:rsid w:val="00295B26"/>
    <w:rsid w:val="002A0A0C"/>
    <w:rsid w:val="002B390C"/>
    <w:rsid w:val="002B39CB"/>
    <w:rsid w:val="002B531F"/>
    <w:rsid w:val="002D15FC"/>
    <w:rsid w:val="002D4AD0"/>
    <w:rsid w:val="002F0672"/>
    <w:rsid w:val="002F10B4"/>
    <w:rsid w:val="002F440C"/>
    <w:rsid w:val="0030554E"/>
    <w:rsid w:val="003067A4"/>
    <w:rsid w:val="00306A10"/>
    <w:rsid w:val="003131FE"/>
    <w:rsid w:val="00313CD3"/>
    <w:rsid w:val="00316899"/>
    <w:rsid w:val="003211DB"/>
    <w:rsid w:val="0032275D"/>
    <w:rsid w:val="003309F2"/>
    <w:rsid w:val="003379DE"/>
    <w:rsid w:val="00340ABD"/>
    <w:rsid w:val="00356B97"/>
    <w:rsid w:val="00362C86"/>
    <w:rsid w:val="00363E52"/>
    <w:rsid w:val="00364C8E"/>
    <w:rsid w:val="00365BA5"/>
    <w:rsid w:val="00377B89"/>
    <w:rsid w:val="00377CB6"/>
    <w:rsid w:val="00382900"/>
    <w:rsid w:val="0038431D"/>
    <w:rsid w:val="00384C37"/>
    <w:rsid w:val="00390DCA"/>
    <w:rsid w:val="00392FEF"/>
    <w:rsid w:val="00395082"/>
    <w:rsid w:val="00396726"/>
    <w:rsid w:val="003B545D"/>
    <w:rsid w:val="003C521A"/>
    <w:rsid w:val="003D2AD2"/>
    <w:rsid w:val="003D42DB"/>
    <w:rsid w:val="003D6217"/>
    <w:rsid w:val="003E3785"/>
    <w:rsid w:val="003E60CB"/>
    <w:rsid w:val="003F0952"/>
    <w:rsid w:val="003F24AE"/>
    <w:rsid w:val="003F3C82"/>
    <w:rsid w:val="003F4F80"/>
    <w:rsid w:val="003F527C"/>
    <w:rsid w:val="003F7355"/>
    <w:rsid w:val="0040042B"/>
    <w:rsid w:val="00401533"/>
    <w:rsid w:val="0041068A"/>
    <w:rsid w:val="00413D4B"/>
    <w:rsid w:val="00422C34"/>
    <w:rsid w:val="00425B4C"/>
    <w:rsid w:val="00431715"/>
    <w:rsid w:val="00442337"/>
    <w:rsid w:val="00443A97"/>
    <w:rsid w:val="0045623D"/>
    <w:rsid w:val="00457C4A"/>
    <w:rsid w:val="00457D16"/>
    <w:rsid w:val="0046334D"/>
    <w:rsid w:val="00465684"/>
    <w:rsid w:val="0047015A"/>
    <w:rsid w:val="004808C2"/>
    <w:rsid w:val="0048108E"/>
    <w:rsid w:val="00485792"/>
    <w:rsid w:val="00490AEA"/>
    <w:rsid w:val="004932F8"/>
    <w:rsid w:val="00495C49"/>
    <w:rsid w:val="004A0F03"/>
    <w:rsid w:val="004A4169"/>
    <w:rsid w:val="004A53F8"/>
    <w:rsid w:val="004B0043"/>
    <w:rsid w:val="004B336A"/>
    <w:rsid w:val="004B6B51"/>
    <w:rsid w:val="004C662A"/>
    <w:rsid w:val="004D1D92"/>
    <w:rsid w:val="004D3D2C"/>
    <w:rsid w:val="004D680D"/>
    <w:rsid w:val="004E1834"/>
    <w:rsid w:val="004F24D3"/>
    <w:rsid w:val="004F5A91"/>
    <w:rsid w:val="004F5E6E"/>
    <w:rsid w:val="00504785"/>
    <w:rsid w:val="00506D85"/>
    <w:rsid w:val="00522882"/>
    <w:rsid w:val="00522984"/>
    <w:rsid w:val="0053108F"/>
    <w:rsid w:val="00531733"/>
    <w:rsid w:val="005569E5"/>
    <w:rsid w:val="00575018"/>
    <w:rsid w:val="005750D8"/>
    <w:rsid w:val="00576F68"/>
    <w:rsid w:val="00584206"/>
    <w:rsid w:val="0058469C"/>
    <w:rsid w:val="00584EA8"/>
    <w:rsid w:val="00590AF0"/>
    <w:rsid w:val="00591B7A"/>
    <w:rsid w:val="005960DE"/>
    <w:rsid w:val="005A0529"/>
    <w:rsid w:val="005A257F"/>
    <w:rsid w:val="005A4591"/>
    <w:rsid w:val="005B0998"/>
    <w:rsid w:val="005B2094"/>
    <w:rsid w:val="005C16BA"/>
    <w:rsid w:val="005C4B58"/>
    <w:rsid w:val="005C602F"/>
    <w:rsid w:val="005D022E"/>
    <w:rsid w:val="005D28DE"/>
    <w:rsid w:val="005D39E0"/>
    <w:rsid w:val="005D5980"/>
    <w:rsid w:val="005D5BA9"/>
    <w:rsid w:val="005E728C"/>
    <w:rsid w:val="005F015A"/>
    <w:rsid w:val="005F171D"/>
    <w:rsid w:val="005F336C"/>
    <w:rsid w:val="00610B6E"/>
    <w:rsid w:val="0061297A"/>
    <w:rsid w:val="00614548"/>
    <w:rsid w:val="00615777"/>
    <w:rsid w:val="006233DE"/>
    <w:rsid w:val="00624A49"/>
    <w:rsid w:val="00643413"/>
    <w:rsid w:val="00644A59"/>
    <w:rsid w:val="0064510F"/>
    <w:rsid w:val="00652C63"/>
    <w:rsid w:val="00660312"/>
    <w:rsid w:val="0066284B"/>
    <w:rsid w:val="006654D6"/>
    <w:rsid w:val="00667733"/>
    <w:rsid w:val="0067375F"/>
    <w:rsid w:val="00673BA6"/>
    <w:rsid w:val="0067773E"/>
    <w:rsid w:val="006835FD"/>
    <w:rsid w:val="0069480A"/>
    <w:rsid w:val="006A424D"/>
    <w:rsid w:val="006A7AC4"/>
    <w:rsid w:val="006B2582"/>
    <w:rsid w:val="006B3BA8"/>
    <w:rsid w:val="006B4370"/>
    <w:rsid w:val="006B7DFA"/>
    <w:rsid w:val="006C12EF"/>
    <w:rsid w:val="006C1A86"/>
    <w:rsid w:val="006C2176"/>
    <w:rsid w:val="006D719C"/>
    <w:rsid w:val="006D74E2"/>
    <w:rsid w:val="006E2BE0"/>
    <w:rsid w:val="006E3372"/>
    <w:rsid w:val="006E7DF6"/>
    <w:rsid w:val="00702FB8"/>
    <w:rsid w:val="00703844"/>
    <w:rsid w:val="007041C9"/>
    <w:rsid w:val="00716216"/>
    <w:rsid w:val="00723D05"/>
    <w:rsid w:val="0072564B"/>
    <w:rsid w:val="00732A3B"/>
    <w:rsid w:val="007415FC"/>
    <w:rsid w:val="007502D2"/>
    <w:rsid w:val="00756DCC"/>
    <w:rsid w:val="0077485E"/>
    <w:rsid w:val="00776AE9"/>
    <w:rsid w:val="00777F01"/>
    <w:rsid w:val="0078391D"/>
    <w:rsid w:val="00785289"/>
    <w:rsid w:val="00785ED5"/>
    <w:rsid w:val="00787F0D"/>
    <w:rsid w:val="00793FF0"/>
    <w:rsid w:val="00795B6E"/>
    <w:rsid w:val="007966FD"/>
    <w:rsid w:val="007A6D12"/>
    <w:rsid w:val="007B2F87"/>
    <w:rsid w:val="007B3C0F"/>
    <w:rsid w:val="007C7703"/>
    <w:rsid w:val="007E3612"/>
    <w:rsid w:val="007F00E5"/>
    <w:rsid w:val="007F1CD2"/>
    <w:rsid w:val="007F272E"/>
    <w:rsid w:val="007F4581"/>
    <w:rsid w:val="0081455E"/>
    <w:rsid w:val="00816218"/>
    <w:rsid w:val="00820149"/>
    <w:rsid w:val="00825409"/>
    <w:rsid w:val="008259EA"/>
    <w:rsid w:val="0085307D"/>
    <w:rsid w:val="00854D56"/>
    <w:rsid w:val="0085562F"/>
    <w:rsid w:val="0088733F"/>
    <w:rsid w:val="008937C1"/>
    <w:rsid w:val="00894A44"/>
    <w:rsid w:val="00895A14"/>
    <w:rsid w:val="008B69CF"/>
    <w:rsid w:val="008C2020"/>
    <w:rsid w:val="008C55E3"/>
    <w:rsid w:val="008D5E1C"/>
    <w:rsid w:val="008E40F4"/>
    <w:rsid w:val="008E7845"/>
    <w:rsid w:val="008F3D42"/>
    <w:rsid w:val="008F5AAF"/>
    <w:rsid w:val="008F6524"/>
    <w:rsid w:val="00904CE6"/>
    <w:rsid w:val="00904EB5"/>
    <w:rsid w:val="00910231"/>
    <w:rsid w:val="00931C80"/>
    <w:rsid w:val="00955416"/>
    <w:rsid w:val="00955F51"/>
    <w:rsid w:val="009620D5"/>
    <w:rsid w:val="00965FDF"/>
    <w:rsid w:val="009712C8"/>
    <w:rsid w:val="00976DA3"/>
    <w:rsid w:val="00986379"/>
    <w:rsid w:val="0098668A"/>
    <w:rsid w:val="009875AD"/>
    <w:rsid w:val="0099022E"/>
    <w:rsid w:val="009A00F1"/>
    <w:rsid w:val="009A44AC"/>
    <w:rsid w:val="009A79B9"/>
    <w:rsid w:val="009B3DC4"/>
    <w:rsid w:val="009C7A03"/>
    <w:rsid w:val="009D0B71"/>
    <w:rsid w:val="009D2B09"/>
    <w:rsid w:val="009D49B1"/>
    <w:rsid w:val="009E1F54"/>
    <w:rsid w:val="009E5EBE"/>
    <w:rsid w:val="009F4784"/>
    <w:rsid w:val="009F4F19"/>
    <w:rsid w:val="00A00B5C"/>
    <w:rsid w:val="00A11012"/>
    <w:rsid w:val="00A13B2E"/>
    <w:rsid w:val="00A30A8A"/>
    <w:rsid w:val="00A3136E"/>
    <w:rsid w:val="00A33DF7"/>
    <w:rsid w:val="00A50E67"/>
    <w:rsid w:val="00A61CAF"/>
    <w:rsid w:val="00A62285"/>
    <w:rsid w:val="00A6559F"/>
    <w:rsid w:val="00A66697"/>
    <w:rsid w:val="00A702AC"/>
    <w:rsid w:val="00A71B0D"/>
    <w:rsid w:val="00A731CE"/>
    <w:rsid w:val="00A7332F"/>
    <w:rsid w:val="00A76781"/>
    <w:rsid w:val="00A768F2"/>
    <w:rsid w:val="00A76CC8"/>
    <w:rsid w:val="00A77A31"/>
    <w:rsid w:val="00A77C4E"/>
    <w:rsid w:val="00A81B94"/>
    <w:rsid w:val="00A83C7F"/>
    <w:rsid w:val="00A8487F"/>
    <w:rsid w:val="00A968A3"/>
    <w:rsid w:val="00AA035E"/>
    <w:rsid w:val="00AA24F0"/>
    <w:rsid w:val="00AA6D26"/>
    <w:rsid w:val="00AC078A"/>
    <w:rsid w:val="00AC171B"/>
    <w:rsid w:val="00AC3A0D"/>
    <w:rsid w:val="00AE5B43"/>
    <w:rsid w:val="00AE5CCA"/>
    <w:rsid w:val="00B01FFA"/>
    <w:rsid w:val="00B03D8F"/>
    <w:rsid w:val="00B04080"/>
    <w:rsid w:val="00B114B7"/>
    <w:rsid w:val="00B1261B"/>
    <w:rsid w:val="00B13AF8"/>
    <w:rsid w:val="00B15062"/>
    <w:rsid w:val="00B253D8"/>
    <w:rsid w:val="00B311EE"/>
    <w:rsid w:val="00B361F1"/>
    <w:rsid w:val="00B363DC"/>
    <w:rsid w:val="00B42D8B"/>
    <w:rsid w:val="00B432AF"/>
    <w:rsid w:val="00B440C5"/>
    <w:rsid w:val="00B51EB5"/>
    <w:rsid w:val="00B676E3"/>
    <w:rsid w:val="00B77757"/>
    <w:rsid w:val="00B80F76"/>
    <w:rsid w:val="00B91D3E"/>
    <w:rsid w:val="00BA2CBA"/>
    <w:rsid w:val="00BA54A0"/>
    <w:rsid w:val="00BB6F0D"/>
    <w:rsid w:val="00BB7607"/>
    <w:rsid w:val="00BC5DDD"/>
    <w:rsid w:val="00BC7368"/>
    <w:rsid w:val="00BD376D"/>
    <w:rsid w:val="00BD5798"/>
    <w:rsid w:val="00BD5B75"/>
    <w:rsid w:val="00BD5CAE"/>
    <w:rsid w:val="00BD6062"/>
    <w:rsid w:val="00BE227D"/>
    <w:rsid w:val="00BE7703"/>
    <w:rsid w:val="00BF12F3"/>
    <w:rsid w:val="00BF1F48"/>
    <w:rsid w:val="00C016CD"/>
    <w:rsid w:val="00C06093"/>
    <w:rsid w:val="00C12D4B"/>
    <w:rsid w:val="00C17530"/>
    <w:rsid w:val="00C20E5C"/>
    <w:rsid w:val="00C235C6"/>
    <w:rsid w:val="00C263ED"/>
    <w:rsid w:val="00C26781"/>
    <w:rsid w:val="00C319F7"/>
    <w:rsid w:val="00C31E13"/>
    <w:rsid w:val="00C326BE"/>
    <w:rsid w:val="00C37692"/>
    <w:rsid w:val="00C43211"/>
    <w:rsid w:val="00C4740D"/>
    <w:rsid w:val="00C50509"/>
    <w:rsid w:val="00C51C3E"/>
    <w:rsid w:val="00C573B2"/>
    <w:rsid w:val="00C72910"/>
    <w:rsid w:val="00C75996"/>
    <w:rsid w:val="00C81231"/>
    <w:rsid w:val="00C83951"/>
    <w:rsid w:val="00C8428C"/>
    <w:rsid w:val="00C91EC4"/>
    <w:rsid w:val="00C950D0"/>
    <w:rsid w:val="00C9707F"/>
    <w:rsid w:val="00C97831"/>
    <w:rsid w:val="00CB0D33"/>
    <w:rsid w:val="00CB1C3D"/>
    <w:rsid w:val="00CB27B6"/>
    <w:rsid w:val="00CD78E0"/>
    <w:rsid w:val="00CE0CA6"/>
    <w:rsid w:val="00CF14A5"/>
    <w:rsid w:val="00CF4919"/>
    <w:rsid w:val="00CF7AF2"/>
    <w:rsid w:val="00D02E40"/>
    <w:rsid w:val="00D10741"/>
    <w:rsid w:val="00D11CAD"/>
    <w:rsid w:val="00D20BD5"/>
    <w:rsid w:val="00D20D38"/>
    <w:rsid w:val="00D21151"/>
    <w:rsid w:val="00D26E3A"/>
    <w:rsid w:val="00D32CDD"/>
    <w:rsid w:val="00D33E96"/>
    <w:rsid w:val="00D4189D"/>
    <w:rsid w:val="00D41F38"/>
    <w:rsid w:val="00D4262D"/>
    <w:rsid w:val="00D46098"/>
    <w:rsid w:val="00D5598E"/>
    <w:rsid w:val="00D7198D"/>
    <w:rsid w:val="00D72DD2"/>
    <w:rsid w:val="00D7451D"/>
    <w:rsid w:val="00D753AF"/>
    <w:rsid w:val="00D81C73"/>
    <w:rsid w:val="00D900E4"/>
    <w:rsid w:val="00DB7381"/>
    <w:rsid w:val="00DB74C7"/>
    <w:rsid w:val="00DB7BEB"/>
    <w:rsid w:val="00DC08FC"/>
    <w:rsid w:val="00DC2D3A"/>
    <w:rsid w:val="00DC5370"/>
    <w:rsid w:val="00DC6582"/>
    <w:rsid w:val="00DD4116"/>
    <w:rsid w:val="00DE0C1C"/>
    <w:rsid w:val="00DE39D4"/>
    <w:rsid w:val="00DE6D35"/>
    <w:rsid w:val="00DF20D6"/>
    <w:rsid w:val="00DF51F6"/>
    <w:rsid w:val="00E00F8A"/>
    <w:rsid w:val="00E01F1E"/>
    <w:rsid w:val="00E02CFF"/>
    <w:rsid w:val="00E10FBD"/>
    <w:rsid w:val="00E1461F"/>
    <w:rsid w:val="00E2040B"/>
    <w:rsid w:val="00E25BB4"/>
    <w:rsid w:val="00E336F1"/>
    <w:rsid w:val="00E36033"/>
    <w:rsid w:val="00E60824"/>
    <w:rsid w:val="00E65B73"/>
    <w:rsid w:val="00E65EFA"/>
    <w:rsid w:val="00E84391"/>
    <w:rsid w:val="00E909F5"/>
    <w:rsid w:val="00E90D59"/>
    <w:rsid w:val="00E9533C"/>
    <w:rsid w:val="00EA4F5F"/>
    <w:rsid w:val="00EB5DB8"/>
    <w:rsid w:val="00EC3471"/>
    <w:rsid w:val="00EC4583"/>
    <w:rsid w:val="00EC4CA3"/>
    <w:rsid w:val="00ED2CF6"/>
    <w:rsid w:val="00EE5B06"/>
    <w:rsid w:val="00F01773"/>
    <w:rsid w:val="00F14AB5"/>
    <w:rsid w:val="00F14B3B"/>
    <w:rsid w:val="00F164E4"/>
    <w:rsid w:val="00F21231"/>
    <w:rsid w:val="00F2491F"/>
    <w:rsid w:val="00F273FC"/>
    <w:rsid w:val="00F30336"/>
    <w:rsid w:val="00F36483"/>
    <w:rsid w:val="00F46B18"/>
    <w:rsid w:val="00F517BA"/>
    <w:rsid w:val="00F65324"/>
    <w:rsid w:val="00F7404C"/>
    <w:rsid w:val="00F74A33"/>
    <w:rsid w:val="00F7774D"/>
    <w:rsid w:val="00F8005C"/>
    <w:rsid w:val="00F8378B"/>
    <w:rsid w:val="00F83E95"/>
    <w:rsid w:val="00F8755F"/>
    <w:rsid w:val="00F875CC"/>
    <w:rsid w:val="00F945E5"/>
    <w:rsid w:val="00FA15F1"/>
    <w:rsid w:val="00FA2E86"/>
    <w:rsid w:val="00FB434E"/>
    <w:rsid w:val="00FB5FF4"/>
    <w:rsid w:val="00FB75C3"/>
    <w:rsid w:val="00FB7A08"/>
    <w:rsid w:val="00FC2251"/>
    <w:rsid w:val="00FC3144"/>
    <w:rsid w:val="00FC3B1C"/>
    <w:rsid w:val="00FC514B"/>
    <w:rsid w:val="00FD51CF"/>
    <w:rsid w:val="00FD703B"/>
    <w:rsid w:val="00FE0466"/>
    <w:rsid w:val="00FE0726"/>
    <w:rsid w:val="00FF0F8E"/>
    <w:rsid w:val="00FF64E7"/>
    <w:rsid w:val="01FD609D"/>
    <w:rsid w:val="01FF2395"/>
    <w:rsid w:val="02DD1A2B"/>
    <w:rsid w:val="0441329D"/>
    <w:rsid w:val="045F29FB"/>
    <w:rsid w:val="04B3657E"/>
    <w:rsid w:val="073B012E"/>
    <w:rsid w:val="07C847C0"/>
    <w:rsid w:val="0B7F6595"/>
    <w:rsid w:val="0E394A71"/>
    <w:rsid w:val="0F136E34"/>
    <w:rsid w:val="0F2D2641"/>
    <w:rsid w:val="108616C4"/>
    <w:rsid w:val="13B60453"/>
    <w:rsid w:val="14F9140B"/>
    <w:rsid w:val="16FE5849"/>
    <w:rsid w:val="183549D8"/>
    <w:rsid w:val="190039A8"/>
    <w:rsid w:val="1A7F5449"/>
    <w:rsid w:val="1A89451A"/>
    <w:rsid w:val="1C010AA8"/>
    <w:rsid w:val="1C4F52EF"/>
    <w:rsid w:val="1D5B05E5"/>
    <w:rsid w:val="1F3E13A9"/>
    <w:rsid w:val="21E83F0C"/>
    <w:rsid w:val="228D26CE"/>
    <w:rsid w:val="23C12F77"/>
    <w:rsid w:val="23D60BD0"/>
    <w:rsid w:val="24D259AC"/>
    <w:rsid w:val="255B4424"/>
    <w:rsid w:val="27B5694E"/>
    <w:rsid w:val="28BC5ABB"/>
    <w:rsid w:val="293563B4"/>
    <w:rsid w:val="2A812368"/>
    <w:rsid w:val="2B1A497C"/>
    <w:rsid w:val="2C542A8D"/>
    <w:rsid w:val="30114B0D"/>
    <w:rsid w:val="304053FE"/>
    <w:rsid w:val="30F46739"/>
    <w:rsid w:val="323730D1"/>
    <w:rsid w:val="32B1065A"/>
    <w:rsid w:val="332D7CE1"/>
    <w:rsid w:val="34C401D1"/>
    <w:rsid w:val="350143BB"/>
    <w:rsid w:val="393F2F73"/>
    <w:rsid w:val="3A2C48A3"/>
    <w:rsid w:val="3A45557E"/>
    <w:rsid w:val="3A532689"/>
    <w:rsid w:val="3AB71FEC"/>
    <w:rsid w:val="3CA65F73"/>
    <w:rsid w:val="3CBD0327"/>
    <w:rsid w:val="3DA1202A"/>
    <w:rsid w:val="3E8B565F"/>
    <w:rsid w:val="3F3065C1"/>
    <w:rsid w:val="3FBD21AB"/>
    <w:rsid w:val="40F56AD0"/>
    <w:rsid w:val="42D73420"/>
    <w:rsid w:val="43BB3881"/>
    <w:rsid w:val="456841C6"/>
    <w:rsid w:val="4A2516E5"/>
    <w:rsid w:val="4A6C25A6"/>
    <w:rsid w:val="4C8B0AF5"/>
    <w:rsid w:val="4CA23C1F"/>
    <w:rsid w:val="4DDA625B"/>
    <w:rsid w:val="50761EC9"/>
    <w:rsid w:val="5253273C"/>
    <w:rsid w:val="52C23008"/>
    <w:rsid w:val="52E91507"/>
    <w:rsid w:val="530C03B1"/>
    <w:rsid w:val="55F01124"/>
    <w:rsid w:val="57283652"/>
    <w:rsid w:val="572C0321"/>
    <w:rsid w:val="58683676"/>
    <w:rsid w:val="5A1019FF"/>
    <w:rsid w:val="5A5E55CA"/>
    <w:rsid w:val="5AAA7B7A"/>
    <w:rsid w:val="5CE71188"/>
    <w:rsid w:val="5D4000A5"/>
    <w:rsid w:val="5DD70E56"/>
    <w:rsid w:val="5F2E2567"/>
    <w:rsid w:val="61192176"/>
    <w:rsid w:val="695A6445"/>
    <w:rsid w:val="6CF815E2"/>
    <w:rsid w:val="6FE13948"/>
    <w:rsid w:val="70FB2E7F"/>
    <w:rsid w:val="72AE58E6"/>
    <w:rsid w:val="748F503C"/>
    <w:rsid w:val="74E12718"/>
    <w:rsid w:val="756F7ADD"/>
    <w:rsid w:val="76D35A9A"/>
    <w:rsid w:val="775274B9"/>
    <w:rsid w:val="78250553"/>
    <w:rsid w:val="784E5495"/>
    <w:rsid w:val="79091C23"/>
    <w:rsid w:val="79ED26B4"/>
    <w:rsid w:val="7CDC52E7"/>
    <w:rsid w:val="7EEB2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8633AB"/>
  <w15:docId w15:val="{A55EE756-66EC-42FC-9262-355A5CBE2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line number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Keyboard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  <w:lang w:val="en-GB"/>
    </w:rPr>
  </w:style>
  <w:style w:type="paragraph" w:styleId="Heading1">
    <w:name w:val="heading 1"/>
    <w:basedOn w:val="Normal"/>
    <w:next w:val="Normal"/>
    <w:qFormat/>
    <w:pPr>
      <w:spacing w:before="100" w:beforeAutospacing="1" w:after="100" w:afterAutospacing="1"/>
      <w:jc w:val="left"/>
      <w:outlineLvl w:val="0"/>
    </w:pPr>
    <w:rPr>
      <w:rFonts w:ascii="SimSun" w:hAnsi="SimSun" w:hint="eastAsia"/>
      <w:b/>
      <w:bCs/>
      <w:kern w:val="44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qFormat/>
    <w:pPr>
      <w:jc w:val="left"/>
    </w:pPr>
  </w:style>
  <w:style w:type="paragraph" w:styleId="Footer">
    <w:name w:val="footer"/>
    <w:basedOn w:val="Normal"/>
    <w:link w:val="FooterChar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ormalWeb">
    <w:name w:val="Normal (Web)"/>
    <w:basedOn w:val="Normal"/>
    <w:qFormat/>
    <w:rPr>
      <w:sz w:val="24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Pr>
      <w:i/>
    </w:rPr>
  </w:style>
  <w:style w:type="character" w:styleId="LineNumber">
    <w:name w:val="line number"/>
    <w:basedOn w:val="DefaultParagraphFont"/>
    <w:qFormat/>
  </w:style>
  <w:style w:type="character" w:styleId="Hyperlink">
    <w:name w:val="Hyperlink"/>
    <w:basedOn w:val="DefaultParagraphFont"/>
    <w:qFormat/>
    <w:rPr>
      <w:color w:val="0000FF"/>
      <w:u w:val="single"/>
    </w:rPr>
  </w:style>
  <w:style w:type="character" w:styleId="CommentReference">
    <w:name w:val="annotation reference"/>
    <w:basedOn w:val="DefaultParagraphFont"/>
    <w:qFormat/>
    <w:rPr>
      <w:sz w:val="21"/>
      <w:szCs w:val="21"/>
    </w:rPr>
  </w:style>
  <w:style w:type="table" w:customStyle="1" w:styleId="31">
    <w:name w:val="无格式表格 31"/>
    <w:basedOn w:val="TableNormal"/>
    <w:uiPriority w:val="43"/>
    <w:qFormat/>
    <w:tblPr/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41">
    <w:name w:val="无格式表格 41"/>
    <w:basedOn w:val="TableNormal"/>
    <w:uiPriority w:val="44"/>
    <w:qFormat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CommentTextChar">
    <w:name w:val="Comment Text Char"/>
    <w:link w:val="CommentText"/>
    <w:qFormat/>
    <w:rPr>
      <w:rFonts w:ascii="Calibri" w:hAnsi="Calibri"/>
      <w:kern w:val="2"/>
      <w:sz w:val="21"/>
      <w:szCs w:val="22"/>
    </w:rPr>
  </w:style>
  <w:style w:type="paragraph" w:customStyle="1" w:styleId="EndNoteBibliographyTitle">
    <w:name w:val="EndNote Bibliography Title"/>
    <w:qFormat/>
    <w:pPr>
      <w:jc w:val="center"/>
    </w:pPr>
    <w:rPr>
      <w:rFonts w:ascii="Baoli TC" w:eastAsia="Baoli TC" w:hAnsi="Baoli TC"/>
      <w:kern w:val="2"/>
      <w:szCs w:val="22"/>
    </w:rPr>
  </w:style>
  <w:style w:type="paragraph" w:customStyle="1" w:styleId="EndNoteBibliography">
    <w:name w:val="EndNote Bibliography"/>
    <w:qFormat/>
    <w:pPr>
      <w:jc w:val="both"/>
    </w:pPr>
    <w:rPr>
      <w:rFonts w:ascii="Baoli TC" w:eastAsia="Baoli TC" w:hAnsi="Baoli TC"/>
      <w:kern w:val="2"/>
      <w:szCs w:val="22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GB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10">
    <w:name w:val="网格型1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">
    <w:name w:val="未处理的提及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qFormat/>
    <w:rPr>
      <w:rFonts w:ascii="Calibri" w:hAnsi="Calibr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qFormat/>
    <w:rPr>
      <w:rFonts w:ascii="Calibri" w:hAnsi="Calibri"/>
      <w:kern w:val="2"/>
      <w:sz w:val="18"/>
      <w:szCs w:val="18"/>
    </w:rPr>
  </w:style>
  <w:style w:type="paragraph" w:customStyle="1" w:styleId="11">
    <w:name w:val="修订1"/>
    <w:hidden/>
    <w:uiPriority w:val="99"/>
    <w:semiHidden/>
    <w:qFormat/>
    <w:rPr>
      <w:rFonts w:ascii="Calibri" w:hAnsi="Calibri"/>
      <w:kern w:val="2"/>
      <w:sz w:val="21"/>
      <w:szCs w:val="22"/>
    </w:rPr>
  </w:style>
  <w:style w:type="paragraph" w:customStyle="1" w:styleId="20">
    <w:name w:val="修订2"/>
    <w:hidden/>
    <w:uiPriority w:val="99"/>
    <w:semiHidden/>
    <w:qFormat/>
    <w:rPr>
      <w:rFonts w:ascii="Calibri" w:hAnsi="Calibri"/>
      <w:kern w:val="2"/>
      <w:sz w:val="21"/>
      <w:szCs w:val="22"/>
    </w:rPr>
  </w:style>
  <w:style w:type="paragraph" w:customStyle="1" w:styleId="30">
    <w:name w:val="修订3"/>
    <w:hidden/>
    <w:uiPriority w:val="99"/>
    <w:semiHidden/>
    <w:qFormat/>
    <w:rPr>
      <w:rFonts w:ascii="Calibri" w:hAnsi="Calibri"/>
      <w:kern w:val="2"/>
      <w:sz w:val="21"/>
      <w:szCs w:val="22"/>
    </w:rPr>
  </w:style>
  <w:style w:type="paragraph" w:customStyle="1" w:styleId="4">
    <w:name w:val="修订4"/>
    <w:hidden/>
    <w:uiPriority w:val="99"/>
    <w:semiHidden/>
    <w:rPr>
      <w:rFonts w:ascii="Calibri" w:hAnsi="Calibri"/>
      <w:kern w:val="2"/>
      <w:sz w:val="21"/>
      <w:szCs w:val="22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  <w:rPr>
      <w:rFonts w:ascii="Times New Roman" w:hAnsi="Times New Roman"/>
    </w:rPr>
  </w:style>
  <w:style w:type="character" w:customStyle="1" w:styleId="CommentSubjectChar">
    <w:name w:val="Comment Subject Char"/>
    <w:basedOn w:val="CommentTextChar"/>
    <w:link w:val="CommentSubject"/>
    <w:rPr>
      <w:rFonts w:ascii="Calibri" w:hAnsi="Calibri"/>
      <w:b/>
      <w:bCs/>
      <w:kern w:val="2"/>
      <w:sz w:val="21"/>
      <w:szCs w:val="22"/>
    </w:rPr>
  </w:style>
  <w:style w:type="paragraph" w:styleId="BalloonText">
    <w:name w:val="Balloon Text"/>
    <w:basedOn w:val="Normal"/>
    <w:link w:val="BalloonTextChar"/>
    <w:rsid w:val="00C573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573B2"/>
    <w:rPr>
      <w:rFonts w:ascii="Segoe UI" w:hAnsi="Segoe UI" w:cs="Segoe UI"/>
      <w:kern w:val="2"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392FEF"/>
    <w:rPr>
      <w:rFonts w:ascii="Calibri" w:hAnsi="Calibri"/>
      <w:kern w:val="2"/>
      <w:sz w:val="21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3B7E61F-5A1D-4C8D-B6CE-F30002BAE5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38</Words>
  <Characters>2503</Characters>
  <Application>Microsoft Office Word</Application>
  <DocSecurity>0</DocSecurity>
  <Lines>20</Lines>
  <Paragraphs>5</Paragraphs>
  <ScaleCrop>false</ScaleCrop>
  <Company/>
  <LinksUpToDate>false</LinksUpToDate>
  <CharactersWithSpaces>2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ality Control Editor</dc:creator>
  <cp:lastModifiedBy>Bartle, Claudia</cp:lastModifiedBy>
  <cp:revision>6</cp:revision>
  <dcterms:created xsi:type="dcterms:W3CDTF">2022-10-11T03:16:00Z</dcterms:created>
  <dcterms:modified xsi:type="dcterms:W3CDTF">2022-10-11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minderText">
    <vt:lpwstr>_6HBL6BXW</vt:lpwstr>
  </property>
  <property fmtid="{D5CDD505-2E9C-101B-9397-08002B2CF9AE}" pid="3" name="MSIP_Label_2bbab825-a111-45e4-86a1-18cee0005896_Enabled">
    <vt:lpwstr>true</vt:lpwstr>
  </property>
  <property fmtid="{D5CDD505-2E9C-101B-9397-08002B2CF9AE}" pid="4" name="MSIP_Label_2bbab825-a111-45e4-86a1-18cee0005896_SetDate">
    <vt:lpwstr>2022-10-11T18:45:11Z</vt:lpwstr>
  </property>
  <property fmtid="{D5CDD505-2E9C-101B-9397-08002B2CF9AE}" pid="5" name="MSIP_Label_2bbab825-a111-45e4-86a1-18cee0005896_Method">
    <vt:lpwstr>Standard</vt:lpwstr>
  </property>
  <property fmtid="{D5CDD505-2E9C-101B-9397-08002B2CF9AE}" pid="6" name="MSIP_Label_2bbab825-a111-45e4-86a1-18cee0005896_Name">
    <vt:lpwstr>2bbab825-a111-45e4-86a1-18cee0005896</vt:lpwstr>
  </property>
  <property fmtid="{D5CDD505-2E9C-101B-9397-08002B2CF9AE}" pid="7" name="MSIP_Label_2bbab825-a111-45e4-86a1-18cee0005896_SiteId">
    <vt:lpwstr>2567d566-604c-408a-8a60-55d0dc9d9d6b</vt:lpwstr>
  </property>
  <property fmtid="{D5CDD505-2E9C-101B-9397-08002B2CF9AE}" pid="8" name="MSIP_Label_2bbab825-a111-45e4-86a1-18cee0005896_ActionId">
    <vt:lpwstr>3c923a39-a155-4c68-bca4-7ed6c347a236</vt:lpwstr>
  </property>
  <property fmtid="{D5CDD505-2E9C-101B-9397-08002B2CF9AE}" pid="9" name="MSIP_Label_2bbab825-a111-45e4-86a1-18cee0005896_ContentBits">
    <vt:lpwstr>2</vt:lpwstr>
  </property>
</Properties>
</file>